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ThaiPBS</w:t>
      </w:r>
      <w:r>
        <w:t xml:space="preserve"> </w:t>
      </w:r>
      <w:r>
        <w:t xml:space="preserve">ข่าวค่ำมิติใหม่</w:t>
      </w:r>
      <w:r>
        <w:t xml:space="preserve"> </w:t>
      </w:r>
      <w:r>
        <w:t xml:space="preserve">2021-12-17</w:t>
      </w:r>
      <w:r>
        <w:t xml:space="preserve"> </w:t>
      </w:r>
      <w:r>
        <w:t xml:space="preserve">(241066)</w:t>
      </w:r>
    </w:p>
    <w:p>
      <w:pPr>
        <w:pStyle w:val="Date"/>
      </w:pPr>
      <w:r>
        <w:t xml:space="preserve">วันอังคารที่</w:t>
      </w:r>
      <w:r>
        <w:t xml:space="preserve"> </w:t>
      </w:r>
      <w:r>
        <w:t xml:space="preserve">24</w:t>
      </w:r>
      <w:r>
        <w:t xml:space="preserve"> </w:t>
      </w:r>
      <w:r>
        <w:t xml:space="preserve">ตุล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อยู่สำหรับ เหตุรถชนที่เรือนจำกระบี่ ตอนนี้มีผู้ต้องขังเผาเรือนนอนประท้วงไม่พอใจ ผู้ป่วยโควิด จำไม่ถูกพาไปรักษาข้างนอก ล่าสุดเจ้าหน้าที่สามารถควบคุมตัวแกนนำที่ก่อเหตุจลาจลได้แล้ว ไม่ต่ำกว่า 15 คน รอจนเกินจำกระบี่บานปลาย เจ้าหน้าที่คนออกให้มากที่สุด แม่สอด ยิงกองกำลังกะเหรี่ยงเคเอ็นยูคนนับพันมีคราบน้ำ ประกวดด้วย มหาสมปองเตรียม 10 29 ธันวาคมนี้พร้อมเปิดกิลวันอยู่บำรุงขอช่วย 10 ล้าน เพื่อไทย ตรวจลอตเตอรี่ค่ะ ชมเข้าสู่รายการข่าวค่ำมิติใหม่ กระผมเจษฎาที่ตลาดครับวันวิสาข์ทินวัฒน์ค่ะ กลับมาจนถึงตอนนี้เจ้าหน้าที่ยังไม่สามารถคุมสถานการณ์การจราจรที่เรือนจำกระบี่ได้นะครับ เราจะไปติดตามความคืบหน้าล่าสุดกับคุณณัฐวินทองย้อย กลับรายงานจากในพื้นที่ครับ ตอนนี้สถานการณ์ล่าสุดเป็นยังไงครับ ทางด้านแกนนำในเรือนจำออกมาให้ได้มากที่สุด ทางด้านของเจ้าหน้าที่ ช่วง 17:30 ที่ผ่านมานะครับที่มีเปลวเพลิงขึ้นมาภายใน ออกมาทั้งหมดนะครับ สภาพอากาศในตอนนี้นะครับเจ้าหน้าที่พยายามที่จะควบคุมตัว ซึ่งมีประมาณ 20 กว่าคน ไม่ออกมานะครับ ก็นำขึ้นรถของสภ. เมืองกระบี่ออกมาจากเรือนจำ หาบ้านก็ที่นะครับต้องมีการเคลื่อนย้ายทางด้าน ใส่รถ กลุ่มนะครับ อันละประมาณ 7-8 คนนะครับตอนนี้ก็มีประมาณ แล้วนะครับเท่าที่เห็นเท่าที่สังเกตนะครับ ชั่วโมงนึงนะครับน่าจะสามารถนำตัวออกมาได้ทั้งหมดนะครับที่ต้องระมัดระวังในเรื่องของการปฏิบัติ อย่างที่เราทราบกันนะครับว่า เรียกร้องของทางด้านแกนนำที่อยู่ภายในเรือนจำ บอกนะครับว่า จะให้เจ้าหน้าที่นำตัว ผู้ต้องขังภายในเรือนจำ ออกไปรักษา ตัวที่นอกมาในโรงพยาบาลนะครับ ตอนนี้ก็ยังมีผู้ป่วยที่เป็นสีเขียว อีกประมาณ 200 ถึง 300 คน ยังไม่ได้กดด้วย ตอนนี้ข้อมูลจากผู้ว่าราชการจังหวัดกระบี่ได้รับข้อมูลมาล่าสุดเลยนะครับ ตอนนี้ เพื่อนทางด้าน ออกมาได้แล้วประมาณ 300 กว่าคนยังเหลือ ดีกว่า 1,800 คน 300 กว่าคนนี้นะครับ มีทั้งนั้น ผู้ต้องขังที่เป็นผู้หญิงนะครับ 300 เป็นผลลบทั้งหมดนะครับไม่มีใครผิด เพศชายอยู่ข้างในนี่แหละครับ ประมาณ 200 ถึง 300 คนอ้วนสีส้มตอนนี้ก็ทำตัวส่งโรงพยาบาล ที่เมืองกระบี่แล้วนะครับ เหตุการณ์ที่ความวุ่นวายกว่า 1 วันแล้วนะคุณสุพัฒน์ทางด้านเจ้าหน้าที่บอกว่าตอนนี้สามารถ ควบคุมสถานการณ์ได้บ้างนะครับ ตอนเย็นครับคุณผู้ชมครับ ความวุ่นวาย เมื่อตอนเย็นที่ผ่านมานะครับอย่างที่ผมบอกว่า ที่พยายามที่จะให้แกนนำ ขึ้นเรือนนอนนะครับแต่ว่าน่าจะนำบอกว่าไม่ยอมนะครับแล้วก็มีเหตุการณ์เกิดขึ้นอีก 1 ครั้ง เป็นครั้งที่ 2 ถึง 3 แล้วครับ ก็มีการเข้าไปนะครับอาสาสมัคร ล้างปืนที่เป็นลูกกระสุนยาง เมื่อผ่านมา ตัวแกนนำ ตำรวจบอกว่า เรือนจำเลยนะครับพี่นำไป เมืองกระบี่ได้แล้ว ตอนนี้ก็ต้องมีการ ประสานกับทางด้านเรือนจำจังหวัด ที่ใกล้ที่สุด นำตัวของผู้ต้องขังขยายไปยังพื้นที่ คำนวณทางด้านแกนนำของ ไม่ทราบเหมือนกันว่าจะมี มากกว่านี้หรือไม่ ล่าสุด คนนี้ออกจากเรือนจำได้แล้ว คนที่อยู่ข้างใน น่าจะไม่มีการ ขึ้นอีกแล้วนะครับเพราะว่าแต่ละคนก็ ที่ผมบอกนะครับ วันนี้ก็มีรถของทางด้าน ดับเพลิงนะครับมาสแตนบายอยู่บริเวณด้านหน้าเรือนจำนะครับ ส่วนข้างใน ห้องครัวนะครับรวมไปถึงร้านค้าของเรือนจำด้วยนะครับก็มีข้าวของเสียหายบ้าง ว่าตัวอาคารต่างๆจากข้อมูลล่าสุดก็คือยังไม่มีการรายงานมานะครับว่าตัวการ เพลิง พวกขยะต่างๆนะครับพี่ ทางด้านแกนนำแนะนำไปเผานะครับตอนนี้ข้อมูลจากกรมราชทัณฑ์บอกว่า ทราบแล้วนะครับว่าแนวทางปัญหา แก้ไขปัญหา แล้วก็มีการ ขอสร้างเพิ่มเติมเดือนนอนอยู่บริเวณด้านในทำให้ ก็จะ จำกัด กินที่เรือนนอนให้คุณผู้ชมครับ ตารางเมตรต่อ 1 คนนะตอนนี้ก็มีการนำตัวทางด้าน ออกมาเพิ่มอีกแล้วนะครับ ต้องระมัดระวังครับ ยอมรับเลยนะครับว่า ก็ไม่ได้ใส่แม้แต่ถ้ามาทำให้อาจจะ มีความเสี่ยงในเรื่องของการแพร่ระบาดของโรค covid-19 ได้ พี่ก็ต้องมีการควบคุมตัวผู้ต้องหา 1 คนก็จะมีเจ้าหน้าที่ฝึกอบรมที่ 3 คนนะครับ รายการที่จะเข้ามาบริเวณผู้ต้องขังนะครับ ใส่เนื้อของโซ่ที่บริเวณบ้านทาแล้วก็ ก็ต้องมีการที่จะ ใช้ผ้านะครับมัดไว้นะครับเพื่อที่จะป้องกันอันตรายที่อาจเกิดขึ้นได้ ยังไม่มี ในครั้งนี้นะครับทานเองตอนนี้ทุกคนก็ ต้องสวมใส่ชุด ppe นะครับเพราะว่า ต้องเร่งด่วน APK ให้ได้มากที่สุดนะครับ บางคนที่เป็นข่าวไม่มีอาการไม่มี ไม่ได้เป็นก็ต้องนำไปที่เรือนจำจังหวัดภูเก็ตนะครับคาดว่าตลอดทั้งคืนคืนนี้ สถานการณ์ตอนนี้ก็ให้เราออกมานะครับบริเวณด้านนอกก่อนนะครับเพราะว่า เราก็ต้อง นิดนะครับพอดีอยู่ข้างนอกหมดเลยนะครับ เรื่องของ เหตุการณ์ที่อาจเกิดขึ้นได้แบบไม่ทันคาดคิดแล้วก็ 19 เรือนจํากระบี่ครับ ทำงานคืนนี้นะครับว่าทางเจ้าหน้าที่จะมี ปฏิบัติการอย่างไรเพิ่มเติม พอสมควรแล้ว ภายในคืนนี้ครับ คุณระวินคะ สังเกตการณ์มา ประมาณ 2-3 ชั่วโมงเนี่ยนะคะ สาเหตุลึกๆข้างในเป็นเรื่องของการจัดการแก้ไขปัญหา covid-19 หรือมีสาเหตุอะไรมากกว่านั้นอีก ตอนนี้ยังไม่มีข้อมูลเปิดเผยกับทางเจ้าหน้าที่เลยนะครับว่ามูลเหตุ มันคืออะไรกันแน่ อธิบดีกรมราชทัณฑ์ครับ บอกว่าผู้ต้องขังทั้งหมดเลยนะครับ 200 คนอยู่ภายในเรือนจำกระบี่ เห็นไปแล้วนะครับ อาจจะเป็นข้อเรียกร้องบอกว่าเป็นอาการเสียขั้นหนักเข้าโรงพยาบาลแล้วก็ต้องแอดมิดโดยด่วน คงจะเป็นเรื่องที่ยากนะครับ ว่าแต่ละคนไปแล้วก็ยังพอ จะเป็นไปได้ต้องมีการ สวนทางด้านเป็นพยาน ผู้ต้องขังอยู่ภายในอีกหลายๆคนนะครับ ยังไม่ได้ซักก็ยังไม่ตัดประเด็นไหนทิ้งซะกระเด็นนะครับว่า คืออะไรกันแน่ครับ กับเหตุการณ์ที่เกิดขึ้นบนทวีปเกิดขึ้นตั้งแต่คืนวันนี้มาจนถึงคืนนี้ คืนนี้ตกไหมครับ ภาพวาด อาการคืนนี้น่าจะจบนะครับคุณผู้ชมครับเพราะว่าเมื่อคืนเนี่ยไม่สามารถที่จะนำตัวออกมาได้ พื้นที่ที่ๆเป็นอยู่ตรงกลางนะครับที่ต้องใช้โดนบิน เข้าไปข้างในรู้ตำแหน่งของฉัน ท่อนำ เข้าไปบริเวณด้านในนะครับแล้วก็ทำไม่ได้ ออกมาได้คาดว่าคืนนี้น่าจะจบนะครับ เกี่ยวข้องในเรื่องของการเรียกร้อง การ์ตูนในครั้งนี้ครับ ขอบคุณครับคุณนัทวินครับ หากมีความคืบหน้าเราจะกลับ ไปเกาะติดสถานการณ์ที่นั่น แล้วก็รายงานให้ทำให้ผมรับทราบรับทราบทันที ไปที่อีกมุมหนึ่งค่ะชายแดนไทยเมียนมามีเรื่องของชีวิตคนเรามาตลอด 2 วันที่ผ่านมา เกิดการยิงปะทะกันระหว่างทหารเมียนมากับกองกำลังชาติติพันธ์และนั่นทำให้ชาวเมียนมาเชื้อสายกะเหรี่ยง หนีภัยการสู้รบเข้ามาในฝั่งไทยเข้ามาแล้วกว่า 2000 คนด้วยกันซึ่งทางการไทยก็ให้ความช่วยเหลือตามหลักสิบ มนุษยชน ทหารรัฐบาลเมียนมาร์ กองกำลังสหภาพแห่งชาติกะเหรี่ยงหรือเคเอ็นยูยิงปะทะกันหลายครั้งตลอด 2 วันที่ผ่านมานะคะ และยังปะทะกับท่อเมนมาเชื้อสายกะเหรี่ยงที่อาศัยอยู่ที่บ้านเลยติดต่อซึ่งเป็นพื้นที่ กลุ่มของ knu และการยิงปะทะก็มีทหารเย็นมาเสียชีวิตแล้วก็ถูกจับ นี่เป็นภาพของชาวเมียนมาเชื้อสายกะเหรี่ยงที่หนีภัยข้ามแม่น้ำเมยเข้ามายังฝั่งไทยค่ะ เข้ามาที่ฝั่งตรงข้ามกับที่พวกเขาอาศัยอยู่ก็คือที่บ้านดอนชัยหรือบ้านไร่ อำเภอแม่สอดนะคะมีรายงานว่ากระสุนปืนล้ำเข้ามาตกในเขตไทย 1 นะ แล้วก็ไปตกในไร่อ้อยทำให้เกิดไฟลุกไหม้แล้วก็มีชาวบ้านวิ่งหนีออกมาจากหมู่บ้าน ไม่ต้องถึงขนาดนี้มีชาวเมียนมาร์ที่อพยพเข้ามาในฝั่งไทยจำนวนกว่า 2,500 คน ซึ่งทหารไทยพามาพักที่โรงเรียนในอำเภอแม่สอดอยู่ห่างจากชายแดนออกมา 3 กิโลเมตร ขณะนี้ผู้สื่อข่าวของเราคุณปัทเสรีรักษ์เข้าไปสังเกตการณ์อยู่ในอำเภอแม่สอดนะคะตรวจสอบสถานะการเพิ่มเติมกัน คุณปัดค้าคืนนี้สำหรับผู้หนีภัยการสู้รบมีความเป็นอยู่อย่างไรพวกเขาต้องนอนที่ไหนคะ ครับพรุ่งนี้ภัยจากการสู้รบกว่า 2,500 คนนะครับได้ไปพักอาศัยอยู่ที่โรงเรียนชุมชนบ้านแม่ ข่าวกลางที่ 26 ตำบลแม่ตาวอำเภอแม่สอดจังหวัดตากนะครับ โดยภายในพื้นที่เองและก็มีการแบ่งพื้นที่เพื่อที่จะ จัดโซนนิ่งนะครับให้ผู้ป่วยสามารถแยกไปอยู่อีกที่หนึ่งได้ครับ ภายในพื้นที่เองก็มีการ โรงทานนะครับเพื่อเป็นการเตรียมประกอบอาหารให้กับผู้หนีภัยจากการสู้รบ ได้รับประทานกันครับหน้าโรงเรียนนะครับก็จะมีเจ้าหน้าที่ด้านสาธารณสุขเจ้าหน้าที่ฝ่าย คลองรวมถึงเจ้าหน้าที่ฝ่ายความมั่นคงคอยดูแลอยู่นะครับ ซึ่งวันนี้เองก็มีทางรองผู้ว่าราชการจังหวัดตากที่รักษาการแทนผู้ว่าราชการจังหวัด ได้ลงพื้นที่พูดคุยกับผู้หนีภัยจากการสู้รบครับ โดยยืนยันนะครับว่า การช่วยเหลือตามหลัก สิทธิมนุษยชนอย่างเต็มที่ครับ ตอนนี้เนี่ยปฏิกิริยาของชาวบ้านในฝั่งไทยกับเรื่องนี้เป็นยังไงบ้างครับ จากการลงพื้นที่พูดคุยกับชาวบ้านก็มีชาวบ้านบางส่วนนะครับที่กังวลเกี่ยวกับสถานการณ์ที่เกิด สืบเนื่องจากว่าฝั่งตรงข้ามพื้นที่บ้านดอนชัยแล้วก็ไม่เคยเกิดการสู้รบกันมาก่อน ให้ชาวบ้านในพื้นที่บางส่วนเตรียมข้าวของที่จะออกไปอยู่นอกพื้นที่ครับ ว่าบางส่วนเองก็ยังคงปักหลักอยู่ในพื้นที่ซึ่งหากมีคำอ่าน ขอเรียนเชิญออกนอกพื้นที่จากทางหน่วยงานราชการนะครับก็เตรียมพร้อมที่จะย้ายออกไปทันทีครับ ซึ่งจากการที่ลงพื้นที่พูดคุยกับชาวบ้านในพื้นที่นะครับ ได้ยินเสียงคล้ายปืนดังขึ้นในฝั่งประเทศเมียนมาร์ครับ ซึ่งจะ ขออนุญาตพาคุณผู้ชมมาฟังเสียงชุดบางช่วงบางตอนกลับ ขับและนี่ก็เป็น เหตุการณ์ที่เกิดขึ้นทั้งหมดในวันนี้นะครับ หากมีความคืบหน้าจะรายงานให้ทราบอีกครั้งหนึ่งครับ ขอบคุณค่ะคุณปัทคะเมื่อสักครู่นี้เป็นภาพช่วงเวลาที่คุณปักเข้าไปสังเกตการณ์ในหมู่บ้านของคนไทย ดังนั้นพยายามจะสอบถามกับชาวบ้านว่าเกิดอะไรขึ้นปรากฏว่าได้ยินเสียงดังใช้กับเสียงปืน หนังขึ้นนะคะตอนนี้กำลังทั้งสองฝ่ายที่อยู่ในฝั่งเมียนมาร์ก็ยังไม่มีใครยืนยันนะคะว่า หยุดอีกแล้วหรือยังสำหรับเหตุการณ์ยิงปะทะกันเกิดขึ้นขณะเดียวกันเจ้าหน้าที่ฝ่ายความมั่น ส่งตามแนวชายแดนก็ยังคงถึงกำลังแล้วก็ติดตามสถานการณ์อย่างใกล้ชิดเครื่องนี้ คุยกันเยอะเพราะว่าสถานการณ์ที่เกิดขึ้นใกล้กับประเทศไทยมากๆครับท่านผู้ชมครับ ผมจะพาคุณผู้ชมเนี่ยไปดู ภูมิทัศน์ ของ ภูมิประเทศ การที่มีการปะทะกันแล้วก็มีกลุ่มผู้หนีภัยการสู้รบ มีค่ามาทางฝั่งไทยนะครับ นี่ครับท่านผู้ชมครับนี่คือแผนที่ ของที่เป็นสีแดงคือประเทศเมียนมาร์ครับ ส่วนอีกฝั่งนึงคือประเทศไทย ตอนนี้มีการปะทะกันระหว่าง กองกำลังของทหารเมียนมาร์ แล้วก็กลุ่มเชนอยู่ครับ มีการปะทะกันหนักครับ เห็นในคลิปแล้วอยู่ฝั่งไทยยังได้ยินเสียงปืนที่มีการยิงปะทะกัน วันนี้มีการปะทะกันอยู่ใน 3 หมู่บ้านครับ หมู่บ้านแรกก็คือบ้านแม่ทอดทะเล หมู่บ้านแห่งนี้อยู่ อ้อยกับประเทศไทยมากที่สุดห่างจากลำน้ำหน่วยประมาณ 500 เมตรเท่านั้นนะครับ รายงานว่ามีกระสุน ลูกหลง ควันหลงจากการสู้รบจากฝั่งของเมียนมาร์ข้ามมาตกที่ สั่งไข่ใกล้ๆกับแม่น้ำเมยในตำบลแม่ตาวอำเภอแม่สอด จังหวัดตากนะครับ แล้วก็จะมีการปะทะกันอีก 2 หมู่บ้านก็คือหมู่บ้าน เพลงประกอบแล้วก็หมู่บ้านผาตูบ สิ่งที่เกิดขึ้นนี้เป็นการปะทะกันระหว่างกองทัพเมียนมา แล้วก็กองกำลังเคเอ็นยู อธิบายนิดนึงนะครับสำหรับกลุ่มเครดิตยูเนี่ย กองกำลังกะเหรี่ยงติดอาวุธครับ ตามประวัติศาสตร์แล้วก็มีการต่อสู้มีการสู้รบกันกับ กองทัพเงินมาอย่างยาวนานแล้วก็ยังมี กองกำลังย่อยๆอยู่ตามแถบนี้ตั้งแต่แม่ฮ่องสอนมาจนถึงจังหวัดตากอีกหลายจุดด้วยกัน การปะทะกันต่อเนื่องมาเป็นวันที่ 3 ครับมีความเสียหายทั้งฝั่งของกองทัพเมียนมาร์ ลดความเสียหายที่เกิดขึ้น ผมเคเอ็นยูนะครับ ของไทยเรา เราโดนลูกหลงรักไปแล้ว นั่นก็คือกระสุนจากปืนพกที่ไปตก ริมฝั่งแม่น้ำเมยใกล้ๆกับ ตำบลแม่ตาวอำเภอแม่สอดจังหวัดตากนะครับ คุณสงสัยครับว่าการสู้รบกันครั้งนี้มีสาเหตุมาจากอะไร มีโอกาสคุยกับผู้สื่อข่าวท้องถิ่นคุยกับคุณสมจิตร ไม่จํากัดรัศมีนะครับ มูลเหตุของการปะทะกันในรอบนี้เกิดขึ้นจากอะไร ฟังคำตอบ ก็มาเกิด เก่งอยู่กับพ่อแม่ก็คือเรื่องของการรัฐประหาร พี่ทานชนกลุ่มน้อยเครนอยู่ครับไม่ได้ส่วนไหนแล้วก็อยู่บ้านเนี่ยมันก็มี เพราะมันเป็นเขตควบคุมของเกมอยู่ที่ kuv นี้ก็คือจะมีอาวุธยุทโธปกรณ์มีอะไรดูแลกันดีๆกันเองกันเอง ถ้าเกิดปัญหาตรงนี้ก็คือว่า เมื่อ มาสมัครเป็นทหารเกณฑ์อยู่ การฝึกคอร์สระยะสั้น ฝึกเสร็จแล้วเดี๋ยวก็กลับ ไปปฏิบัติการต่อต้าน รัฐบาลทหาร ตอนนี้จะมีการปะทะกันเกิดขึ้นอย่างต่อเนื่อง มันมีกลุ่มกองกำลังกลุ่มเนี่ย มาอาศัยอยู่กรุงเทพฯบ้านนี้ เข้ามาตรวจสอบก่อนหน้านี้มีการประสานกับผู้ใหญ่ เขาจะขอเข้ามาตรวจสอบเรื่องนี้มันเกิดขึ้นมา 2 ครั้งแล้วครั้งแรกไม่มีตังค์ ล่าสุด ได้มาแล้ว หมู่บ้าน ในวันแรกที่เขาจะไปประมาณ 80 คน มีนักการเมือง เทศกาลที่หนี ที่มาสนับสนุนฝ่ายต่อต้านการรัฐประหาร ประมาณ 80 คน คิดว่าจะจบ เขาก็สั่งเหมือนกัน กลับ หลังจากกลับไปรับ ที่มีการจับคนเข้าไปในบ้าน คนในบ้านทำให้ฝ่ายทหารเกณฑ์อยู่ ผู้บังคับกองพัน สีหน้ากังวลหลังจากนี้มี 2 ประเด็นครับท่านผู้ชมครับ 1 ก็คือ นับจากนี้จะมีแรงกดดันไปยัง รัฐบาล อาหารเย็นมาเพิ่มขึ้น กองกำลังเครดิตยูเนี่ยนเป็นกลุ่มใหญ่นะครับยังมีกลุ่มย่อยอีกหลายกลุ่มถ้าเกณฑ์ดูยิงกลุ่ม ก็อาจจะมีการยิงปะทะกับกองทัพเมียนมาเหมือนกันกับประเด็นที่ 2 ครับ ก็คือไทยของเราเอง ถ้าเขารบกันไม่จบแบบนี้ จะมีผู้อพยพไหลเข้ามาเรื่อยๆ เดิมทีมาแค่ 800 วันนี้เข้ามามากกว่า 2000 คนแล้ว แล้วการค้าตามแนวชายแดน หางแมวจังหวัดแม่ฮ่องสอนจังหวัดตาก ผลกระทบไปด้วยที่เข้ามาเป็นเรื่องของความปลอดภัยปลอดภัยในชีวิตและทรัพย์สินแล้วก็เป็นเรื่อง การดูแลโรค covid-19 ด้วยนะคะ ไม่ทำคะเปลี่ยนรอบเลื่อนวันลาสิกขาขึ้นมาเร็วขึ้นเป็น 20 9 ธันวาคมนี้แล้วเริ่มมีความชัดเจนขึ้นเรื่อยๆแล้วค่ะสำหรับอนาคตของพระมหาสม ของตาลปุตโตล่าสุดเปิดใจบอกว่าอยากทำธุรกิจด้วยและสนใจงานการเมืองอยากจะเข้ามาทำงานในตำแหน่งครู พรรคการเมืองโดยได้พูดคุยยื่นเงื่อนไข 3 ข้อก็ยังพรรคเพื่อไทยแล้ว และหนึ่งในนั้นคือการยอมชดใช้หนี้สินให้ 10 ล้านบาท ก้มลงกราบลาบวช ที่รักเสมือนพ่อเป็นความต้องการของพระมหาสมปองตาลปุตโตพระนักเทศน์ชื่อดัง ทองที่ประกาศเตรียมลาสิกขากับพระพยอมกัลยาโณ วาดวัดสวนแก้วในวันที่ 29 ธันวาคมนี้ พระมหาสมปองเปิดใจรู้สึกอิ่มในพระพุทธศาสนาและอยากกลับไปดูแลมารดา เหตุผลหลัก ของการลาสิกขา ไม่เกี่ยวกับความไม่เป็นธรรมในวงการสงฆ์ที่อดีตพระไพรวัลย์เคยใช้เป็นข้ออ้าง รายการออกมาเคลื่อนไหวและลาสิกขาบทไปก่อนหน้านี้ ส่วนในอนาคตยอมรับเตรียมแผนทำธุรกิจขายทุกอย่างเป็นพิษ และสนใจงานการเมืองแต่ไม่ต้องการลงสสอยากเป็นโฆษกพรรค ที่ผ่านมาพูดคุยกับนายวันอยู่บำรุง 3 ข้อเสนอ ใช้หนี้ 10 ล้านบาทขอเงินขวัญถุงเริ่มต้นชีวิตใหม่ และมีเงินเดือนที่มั่นคงทิ้งท้าย ไม่รับข้อเสนอ ติดต่อไปยังนายสิระเจนจาคะแทน มันบอกคุยกับผู้ใหญ่ให้แล้วยกเว้นเรื่องเงิน เจี๊ยบ เงินเดือนพอยังชีพได้นะ ลุงเอาหลาน คงอีกนานไหมถึงบ้านแล้วพ่อจะทำธุรกิจทำขายเองทำ ของกินของใช้คอสเมติกไปก่อน แม่จะรู้สึกเสียดายแต่พระพยอมก็ไม่รู้สึกเสียใจเมื่อพระมหาสมปอง แนวทางที่ชัดเจนแต่ขอให้เมื่อสึกแล้วควรวางตัวให้ดีเหมาะสม เช่นเดียวกับหัวหน้าพรรคเพื่อไทยที่รู้สึกเสียดายความสามารถเพราะเชื่อว่ายังทำประโยชน์ให้กับ กรมการศาสนาได้อีกมาก แต่ยินดีๆแขนรับมาร่วมงานการเมืองตำแหน่งโฆษกพรรค คุณสมบัติเหมาะสมสังคมยอมรับ ไม่มีปัญหา มันก็มีประโยชน์ครับ คือตอนนี้เนี่ยระวังเนี่ยให้เข้ากลุ่มทุกกลุ่มอยู่แล้ว ตอบโจทย์อยู่แล้วแต่การสื่อสารให้เข้าถึงพัฒนาพัฒนา 3 อย่างนี้ก็ กติกาเน็ตสื่อสารให้เข้าถึง เรามีตัวเรามีตัวนโยบายอยู่แล้วมี Content อยู่แล้วจะทำยังไงเขาถึง ตอนนี้พี่มาเติมเต็มตรงนี้ มุมกว้างก็จะมากขึ้น รปภครับ เราไม่พร้อมรับอยู่แล้วครับ ถ้าดูแล้วไม่น่าจะมีข้อแทรกซ้อนอะไรนะ พ่อท่านก็ เป็นตัวของท่านแล้วก็เป็นเป็นบุคคลที่สังคมยอมรับ บรรพชาเป็นสามเณรตั้งแต่จบชั้นประถมศึกษาปีที่ 6 ที่จังหวัดชัยภูมิ จากนั้นอุปสมบทเป็นพระภิกษุ ในปีพศ 2541 จบเปรียญธรรม 7 ประโยคและจบการ ระดับปริญญาโท จากมหาวิทยาลัยธรรมศาสตร์ และมหาวิทยาลัยมหาจุฬาลงกรณราชวิทยาลัย เป็นพระนักคิดนักเขียน มีชื่อเสียงจากการเดินสายบรรยายธรรมด้วยภาษาที่เข้าใจง่าย มีอารมณ์ขันแทรก เคยจับคู่กับอดีตพระไพรวัลย์ สดจากอะไรการธรรมะได้รับความสนใจจากผู้คนเป็นจำนวนมากและพบว่า มีการแสดงความคิดเห็นเรื่องการเมืองเป็นระยะ ไม่ต้องมาประกาศลาจากพระพุทธศาสนาก็กระโจนเข้าสู่เวทีการเมืองทันทีนะจ๊ะ จับปลากันต่อสำหรับกรณีของพระมหาสมปองจากการเมืองไทยไปดูการเมืองของเมียนมาร์ ผู้ชมครับเมื่อสักครู่เราเพิ่งเล่าถึงการปะทะระหว่างกองทัพเมียนมา กองกำลังติดอาวุธ knu ที่เกิดขึ้นตามแนวชายแดนไทยเมียนมาร์วันนี้ ตอนเย็นมาต้องเจอแรงกดดันหนักครับหลังจากที่ศาลอาร์เจนตินา เปิดการสอบสวนคดีที่กองทัพเกาะจัมต่อชาวโรฮิงญา ปี 2017 ออกมาเคลื่อนไหวของอาร์เจนตินามีนัยยะสำคัญยังไง คือที่จะไปเอาผิดถึงขั้นจับเข้าเรือนจำนี่คงเป็นไปไม่ได้นะครับแต่ว่ามันจะเป็นหลักฐานยืนยัน ความผิดของกองทัพเมียนมาในคดีชาวโรฮิงญาในอนาคตถ้ามีการดำเนินคดีในศาล เพจก็อาจจะใช้หลักฐานนี้เป็นหลักฐานที่ ที่ถ่ายด้วยนะครับผมชอบการต่อสู้ระหว่างกองทัพเมียนมากับกองกำลังพิทักษ์ประชาชนหรือว่า PDF มีแนวโน้มที่จะทวีความรุนแรงมากขึ้นเรื่อยๆนะครับหลังจากรัฐบาลเอกภาพแห่งชาติหรือว่ารัฐบาล เหงาเนี่ยประกาศยกระดับการต่อสู้กับกองทัพเมียนมานอกจากนี้ก็ยังเตือนให้ประชาชน คุณอาหารยารักษาโรคแล้วก็คอยให้ความช่วยเหลือผู้ที่ได้รับผลกระทบจากภัย ถามด้วยคำถามคือกองกำลังพิทักษ์ประชาชนคืออะไร กำลังพิทักษ์ประชาชนเป็นปีกกองทัพของรัฐบาลเอกภาพแห่งชาติกับข้าวเปิดฉาก พามาตั้งแต่วันที่ 7 กันยายนที่ผ่านมานะครับมีกองทัพแห่งชาติชินกองทัพ ปล่อยแห่งชาติกะเหรี่ยงและกองทัพเอกราชกฐินเป็นพันธมิตร กองกำลังกลุ่มชาติพันธุ์เหล่านี้แหละครับที่แสดงจุดยืนต่อต้านการทำรัฐประหาร อาหารของกองทัพมีมาโดยตลอดนะครับนอกจากนี้ก็ยังมีส่วนช่วย ประท้วงต่อต้านรัฐประหารหลายร้อยคนที่หลบหนีเข้าไปในพื้นที่ยึดครองในภาพ พ่อจ๋าช่วยถ่ายภาพให้เห็นที่คุณเจษฎาและคุณสมจิตรอธิบายไปเมื่อสักครู่ด้วยนะคะ ศึกนอกประเทศก็ดุเดือดร้อนแรงไม่แพ้สุดในประเทศเหมือนกันหลังจากการใช้ความรุนแรงกับชาวโรฮิงญาได้รับ ความสนใจขึ้นมาอีกครั้งหนึ่งที่มาที่ไปเนี่ยเริ่มต้นจากศาลอาร์เจนตินา ในกรุงบัวโนสไอเรสสิเปิดการสอบสวนคดีก่ออาชญากรรมต่อมนุษยชาติกับชาวโรฮิงญาในการ หลังจากผู้แทนองค์กรโรฮิงยาประจำสหราชอาณาจักรได้ยืน ยื่นฟ้องต่อศาลเมื่อเดือนพฤศจิกายนปี 2010 9 เมื่อวานนี้ครับประธานขององค์กรได้ให้สัมภาษณ์สั้นๆกับสื่อมวลชนก่อนที่จะ ให้การต่อศาล busan การให้การในคดีศาลก็จะให้ความสำคัญกับชีวิต ของประธานองค์กรเป็นหลักนะครับเพราะว่าเรื่องราวของเขาเนี่ยสะท้อนความโหดร้ายต่อชาวโลก อยากได้เป็นอย่างดีทีเดียวประธานองค์กรอบพยบออกจากเวรมาช่วงทศวรรษ 990 หลังจากไม่สามารถเข้าเรียนต่อระดับมหาวิทยาลัยได้เพราะว่าเป็นชาวโรฮิงญาในการ คำถามก็คือเราสานอาร์เจนตินาเข้ามาเกี่ยวข้องกับการพิจารณาคดีการใช้ความรุนแรงต่อ ชาวโรฮิงญาได้อย่างไรเพราะว่าอยู่คนละทวีปแบบนี้ผมเล่าให้กูฟังแบบนี้นะคะ ศาลอาร์เจนตินา next อ้างเขตอำนาจตามหลักสากลหรือว่า Universal ช่างจ๊อบในการเปิดการสอบสวนคดีนี้เขตอำนาจนี้กำหนดให้ทั่วประเทศมีอำนาจเหนือ ทำสงครามอาชญากรรมต่อมนุษยชาติและการฆ่าล้างเผ่าพันธุ์เพราะฉะนั้นการกระทำเหล่านี้ เป็นสิ่งเลวร้ายจนสามารถดำเนินคดีได้ทุกที่ไม่จำกัดเฉพาะประเทศใดประเทศหนึ่งเท่านั้น วิชาการด้านกฎหมายระหว่างประเทศอธิบายถึงความเป็นไปได้ในการเอาผิดกองทัพเมียนมาร์ อนาคต เลขอะไรมีการเปิด harrington การรับฟังมีการให้เข้าไป ข้างใน ครั้งหนึ่งในประเทศที่ว่า ดูหนังทหารเมียนมาร์เคยถูกลงโทษแล้วในศาลอาร์เจนตินามันเป็นหลักฐาน ความจริงมันเป็นการยืนยันความผิดที่มากกว่า มาแล้วก็เอามาใช้ในทางระหว่างประเทศซึ่งท้ายที่สุดแล้วผมก็มองว่า ข้างยากถ้าจะเอาตัวผู้กระทำความผิดมาลงโทษจำคุกในอาร์เจนตินา ก่อนหน้านี้ศาลของอาร์เจนตินาก็เคยมีการไต่สวนคดีที่เกี่ยวกับอดีตผู้นำเผด็จ บ้านของสเปนรวมถึงลัทธิฝ่าหลุนกงในจีนแล้วนะครับที่น่าสนใจครับ วันวิสาข์คุณเจษฎาว่าแรง จันทร์เที่ยวมาอย่างต่อเนื่องต่อกองทัพเมียนมาแบบนี้เนี่ยมันจะสร้างความเปลี่ยนแปลงได้หรือเปล่าเพราะว่า ก่อนหน้านี้ที่เราก็เห็นรัฐบาลหลายๆประเทศไทยภาคตะวันตกพยายามทำดูเหมือนจะยังไม่ได้สร้างความเดือด มากเท่าไหร่นะครับ นี่ก็เป็นปฏิกิริยาหนึ่งที่ต้องตามกันต่อนะครับขอบคุณครับ ความคืบหน้าโครงการใหญ่ที่กำลังจะเกิดขึ้นนะคะแม้ว่าอาจจะปรับเปลี่ยนโครงการ แตกต่างกันอย่างการขุดคลองไทยหรือว่าการสร้างแรงบิด เชื่อมสองฝั่งตรงกันข้ามความเป็นไปได้ที่จะเกิด ชุมพรระนองน่าจะมีมากกว่าเพราะว่าการขุดคลองขนาดใหญ่ผ่านหลายจังหวัด มันอาจจะส่งผลกระทบต่อระบบนิเวศและสิ่งแวดล้อมที่รุนแรงมากกว่า แหล่งผลิตชุมพรระนอง ทองไทยเป็นโครงการที่มีวัตถุประสงค์คล้ายกันคือเชื่อมอ่าวไทยและอันดามัน ระยะเวลาการขนส่งสินค้า พร้อมตีความได้เปรียบเส้นทางเดินเรือ คลองไทยเป็นโครงการขนาดใหญ่ที่เสนอให้ศึกษาและก่อสร้างมาหลายครั้ง เสียงสนับสนุนและคัดค้านจากหลายฝ่าย เส้นทางคลองไทยจะผ่านจังหวัดสงขลา พัทลุงตรังนครศรีธรรมราชและกระบี่ ระยะทาง 135 กิโลเมตรความกว้าง 300-400 เมตร ความลึก 25 ถึง 35 เมตร คาดว่าจะช่วยย่นระยะทางการเดินเรือได้ 1,200 ถึง 3500 กิโลเมตร การศึกษายังเสนอให้มีการจัดตั้งเขตพัฒนาเศรษฐกิจพิเศษคลองไทย ขึ้นบริเวณปากคลองไทย รวมงบประมาณมากถึง 2 ล้านบาท นำมาสู่การถกเถียงเรื่องความคุ้มค่าในการลงทุน โฆษกคณะกรรมาธิการวิสามัญพิจารณาศึกษาการขุดคลองไทย และการพัฒนาพื้นที่ระเบียงเศรษฐกิจภาคใต้ ยืนยันว่าคลองไทยจะทำให้เศรษฐกิจเติบโตขึ้น วันนี้คิดว่า Project อันนี้นะครับเป็น เป็นกุญแจนะครับเป็นสำคัญ ในการที่จะนำพาประเทศ ไทยไปสู่ประเทศมหาอำนาจแต่มันอยู่ที่ความท้าทายของ รัฐบาลไทย คำทักทายของพี่น้องประชาชนเรา โครงการแลนด์บริดจ์และคลองไทยรัฐมนตรีว่าการกระทรวงคมนาคมให้ความสนใจกับแฟน มากกว่า น่าจะมีการสร้างท่าเรือน้ำลึก ชุมพรและระนอง ด้วยระบบขนถ่ายสินค้า automation โดยสร้างรถไฟทางคู่และมีมอเตอร์เวย์เชื่อมทั้งสองฝั่ง ประหยัดเวลาการขนส่งได้อย่างน้อย 2-3 วัน สำหรับความเห็นของผมนะผมบ้านในโลกปัจจุบันเนี่ย ไม่น่าจะ เหมาะสมเท่าไหร่สำหรับประเทศไทย เพราะว่าระดับน้ำทะเลฝั่งอันดามันกับอ่าวไทยไม่เท่ากัน เมื่อไม่เท่ากันสิ่งที่เขาดำเนินการไม่ถือว่าเวลาวิ่งไปในคลองเลยต้องมีจุดพัก เสียบปลั๊กก็ดับน้ำ ซึ่งตรงนั้นเนี่ยจะใช้เวลานานนะครับเพราะว่า ใช้พื้นที่มาก นักวิชาการอิสระด้านโลจิสติกส์ในจังหวัดชุมพรที่ติดตามการก่อสร้างในภาพ ได้มานานบอกว่านักลงทุนต่างชาติให้ความสนใจโครงการแลนด์บีชชุมพรระนอง ก็เห็นโอกาสทางการค้า การขนส่งขณะที่การขุดคลองไทยต้องใช้เงินลงทุนมาก ใช้เวลานาน คือสมัยก่อนตอนที่เราไม่มีเทคโนโลยีเครื่องของระบบ ok นะครับ น้าปัจจุบันการ ต้องใช้งบประมาณมาก ราคา จะทำเมื่อไหร่จะเสร็จ ตอนนี้มาคนไทยไม่มีเงินในกระเป๋าไม่มี รัฐบาล สำหรับ ขนาดทางกายภาพของพื้นที่คาดว่าจะสร้างโครงการแลนด์บริดจ์ คลองไทย อาจารย์ประจำคณะวิทยาศาสตร์มหาวิทยาลัยสงขลานครินทร์มองว่าแตกต่างกัน เล่นชุมพรมีระดับน้ำทะเลที่ลึก การเคลื่อนตัวของทรายก็น้อยกว่าแถบนครศรีธรรมราช หรือสงขลาจะมีปัญหาการกัดเซาะชายฝั่งมากกว่า ของใครเนี่ย ไปคาดหวังเรือขนาดใหญ่ขึ้นมาเพื่อให้เขาวิ่งผ่านเนี่ยครับ มันไม่คุ้ม ระดับสเกลของข้าเหลือเนี่ยมันก็ไม่ต้องการเรือใหญ่ขนาดขยาย ขนาดใหญ่มากเท่าไหร่ อื่นๆของการสร้างท่าเรือครับ อยู่ที่เราอ่ะเรามองว่าเราจะเอาท่าเรือใหญ่ขนาดไหน กลับมามอง การพัฒนาอุตสาหกรรมพัฒนาการขนส่ง มากน้อยขนาดไหนเอาแค่พอประมาณหรือจะเอาสเกลใหญ่เลยนะครับ กระปุกอาจของพื้นที่อื่นๆระบุว่าโครงการคลองไทยจะทำลายระบบนิเวศและ แบตร้อนครั้งใหญ่ที่สุดของประเทศ เช่นชายฝั่งจังหวัดตรังที่มีความสมบูรณ์มาก หนังแนวป่าชายเลน และแนวหญ้าทะเล ขณะที่แรงบิด ยังมีโอกาสเกิดขึ้นและสร้างความเสียหายต่อสิ่งแวดล้อมของประเทศน้อยกว่า จากเรื่องของแรง มาดูเรื่องของรถ ไปกินเหล้ากันบ้างนะครับตอนนี้เปิดให้บริการกันแล้ว มังกรจีนเขาก็มีการประเมินเบื้องต้นครับ ว่าช่วง ปีหน้าก็มีคนใช้บริการมากกว่า 1 ล้านเที่ยว ซื้อของทางการจีนรายงานนะครับว่าตั้งแต่รถไฟความเร็วสูงจีนลาว เริ่มเปิดให้บริการเมื่อวันที่ 3 ธันวาคมที่ผ่านมา มีผู้โดยสารมาใช้บริการในฝั่งจีนแล้วมากกว่า 3 แสนคนครับ คาดการณ์ว่าในช่วงเทศกาลตรุษ ที่จอดรถในวันที่ 1 กุมภาพันธ์ปีหน้าจะมีรถไฟโดยสารวิ่งรับส่งผู้โดยสารมากกว่า 1 ล้านเที่ยว ที่เราเองก็เตรียมจะเปิดรับนักท่องเที่ยวอีกครั้งหนึ่งนะครับ ในวันที่ 1 มกราคมปีหน้า ซึ่งอาจจะรวมถึงการเปิดพรมแดนทางตอนเหนือที่ติดกับจีนด้วย นักเดินทางจะยัง ต้องเข้าสู่กระบวนการกักตัวครับเมื่อข้ามแดนจากทั้งสองฝั่งปัจจุบันการให้บริการรถ โดยสารในเส้นทางนี้จะไม่มีการให้บริการข้ามประเทศ เนื่องจากมาตรการคุมเข้ม covid 19 อนุญาต ขบวนสินค้าเท่านั้นครับ จงบอกทีนะครับว่าข้อมูลในรอบ 10 วันที่ผ่านมามีการขนส่งสินค้าระหว่างจีนและลาวไปแล้ว มูลค่ามากกว่า 100 ล้านหยวน ประมาณ 522 ล้านบาท จีนเตรียมเพิ่มจำนวนเที่ยวขนส่งสินค้าเป็น 2 เท่า ในช่วงเทศกาลตรุษจีนด้วย ครอบคลุมระยะเวลาประมาณ 6 สัปดาห์ครับ ไปจังหวัดด้านการท่องเที่ยวตอนนี้เริ่มเดินหน้าจากงานที่อาจจะมีการรวมตัวของ คนจำนวนมากนะคะจัดงานได้แต่ต้องมีมาตรการ covid resetting ค่ะ งานก็สนใจลงทุนลงแรงไปเพื่อที่จะจัดงานขึ้นมาทั้งๆที่ไม่มีอะไรยืนยันว่าจะมีรายได้ มีกำไรหรือไม่ แต่ว่าได้ท้องถิ่นเข้ามาช่วยสนับสนุนด้วยติดตามจากรายงานของคุณภัทราชมค่ะ คาเฟ่สไตล์โมเดิร์นภายใต้แนว อยุธยาฟิวชั่นเป็นเอกลักษณ์โดดเด่นที่ดึงดูดนักท่องเที่ยวให้มาร้านนี้ ก่อนการระบาดของ covid 19 ไม่มีทางเห็นที่นั่งว่างอย่างนี้ หลังจังหวัดพระนครศรีอยุธยาเป็นหนึ่งในพื้นที่นำร่องรับ เที่ยวตามนโยบายเปิดเมือง เริ่มมีนักท่องเที่ยวกลับมาเยือน อะไรได้ยังห่างไกลจากที่เคยเป็น แถมยังมีต้นทุนเพิ่มขึ้นส่วนหนึ่งเพราะต้องลดจำนวนโต๊ะลงตามมาตรการ covid resetting และมีค่าใช้จ่ายเพิ่มสำหรับตรวจ APK ให้พนักงาน 10 คนทุกสัปดาห์ ผมไม่แน่ใจเหมือนกันว่าในนโยบายของฟรี การตรวจเอทีเคเนี่ย สำหรับ ธุรกิจร้านอาหารที่จะต้องพบปะกับลูกค้าจำนวนมากตลอดเวลาเลยนะครับ นโยบาย โครงการที่ต้องตรวจ ekg มัน มันต้องกี่มากน้อยแค่ไหน คือถ้าเกิดถี่มากอ่ะแน่นอนครับค่าใช้จ่ายมันก็จะสูงมากอย่างของเราเองเราก็ support เอง ผู้ประกอบการมีค่าใช้จ่ายในการเปิดร้านตามมาตรการด้านสาธารณสุข ขึ้น แต่รายได้ไม่เหมือนเดิม นายกเทศมนตรีนครพระนครศรีอยุธยายืนยัน พร้อมสนับสนุนทรัพยากรที่จำเป็น อย่างผมเนี่ยผมสามารถรับสายผมทำ ตามร้านอาหาร ลูกจ้าง ฉีดวัคซีน เปิด เปิดให้ตรวจฟรี เทศบาล ปฏิบัติงาน ลูกจ้างใช่ไหมฮะอยู่ในร้านเนี่ย เราก็จะไปเติมให้งานเฉลิมฉลอง 30 อยุธยามรดกโลก กฎหมายสำคัญในการเปิดเมืองแบบปลอดภัย ที่จะแสดงให้เห็นศักยภาพในการบริหารจัด งานของภาครัฐ เอกชนและท้องถิ่น อยุธยารบูรณาการร่วมมือกัน ยังดีครับถ้ามีเหตุ อะไรเกิดขึ้นต่างๆไม่ว่าจะ ต่างๆเนี่ย มีการประสานงานกันอย่างดีแล้วกัน แล้วก็ ในที่สุดคือ My Heart เราเป็นเจ้าบ้านที่ดียินดีต้อนรับทุกท่านเข้ามา ปี 2561 การท่องเที่ยวในจังหวัดพระนครศรีอยุธยา ขยายตัวอย่างก้าวกระโดด กระแสละครย้อนยุค มีนักท่องเที่ยวไทยมาเยือนเฉลี่ยเดือนละ 40,000 คน สร้างรายได้เดือนละไม่น้อยกว่า 900 ล้านบาท covid 19 ระบาด ปี 2562 มีนักท่องเที่ยวทั้งชาวไทยและต่างชาติกว่า ร้านคน สร้างรายได้สูงถึง 10,000 ล้านบาท การเปิดประเทศจึงเป็นความหวังในการฟื้นคืนเศรษฐกิจเมืองอยุธยาให้กลับมาอีกครั้ง ไปใต้การท่องเที่ยวและชีวิตวิถีใหม่ จะชวนชมไทยพีบีเอสรายงานการท่องเที่ยว กีฬากันต่อเลยนะครับวันพรุ่งนี้แล้วครับที่ทีมชาติไทยจะต้องพบกับทีมชาติสิงคโปร์ ซูซูกิคัพ เพราะมันต่อกับคุณวิริยะกับ ความสำคัญของเกมอาเซียนคัพในวันพรุ่งนี้นะครับ ของทีมชาติไทยแม้ว่าตอนนี้เราเข้ารอบไปแล้วนะครับ คือการเก็บชัยชนะเหนือเจ้าภาพสิงคโปร์เพื่อเป็นแชมป์กลุ่ม แล้วเพิ่มศรัทธาของแฟนบอลของไทยอย่างต่อเนื่อง ของเราเป็นอย่างไรนะครับ ได้จากคุณชนิดแบบสุขนะครับ ติดการแข่งขันอยู่ที่ประเทศสิงคโปร์ครับ ครับคุณวิทยาเขตโค้ชชาวญี่ปุ่นของสิงคโปร์ครับก็ยืนยันว่าการเจอกัน ทีมชาติไทยจะไม่เน้นตั้งรับอย่างแน่นอน ต้องการเก็บ ชนะเพื่อเป็นของขวัญให้กับแฟนบอลสิงคโปร์ครับ โยชิดะญี่ปุ่นของสิงคโปร์ครับกำชับลูกทีมว่าการเจอกับทีมชาติไทยแม่ทีมชาติไทยจะแข่ง แต่ก็จะไม่เปลี่ยนแนวทางการเล่นมาเน้นตั้งรับอย่างแน่นอน ชัยชนะคือสิ่งสำคัญของแฟนบอลครับ แน่นอนไหมสิงคโปร์จะมีผู้เล่นที่ติดใบเหลืองถึง 3 คน นำโดยอีฟ้านี่กองหลังคนสำคัญ ซึ่งอาจทำให้เสี่ยงติด แบบไหนรอบ 4 ทีมสุดท้ายครับ นัดนี้โดนใบเหลือง โยชิดะยืนยันว่าไม่สนใจครับ ขอโฟกัสเต็มที่กับการเจอทีมชาติไทยเป็นอันดับแรก นอกจากนี้ยังได้เน้นย้ำไม่ให้ลูกทีมประมาทครับ ด้าน monaco ทีมชาติไทยให้สัมภาษณ์ว่าภูมิใจที่ลูกทีมทุกคน สามารถซึมซับและปรับตัวให้เข้ากับแทคติกได้อย่างรวดเร็วทั้งแนวทางและสไตล์การเล่น เดินกลับสิงคโปร์กับสิงคโปร์ครับต้นยังไม่มี 11 ผู้เล่นในใจเบื้องต้นก่อน พร้อมของทุกคนว่าพร้อมมากน้อยเพียงใดเช่นเดียวกับผู้เล่นที่มีใบเหลืองติดตัว สารัชอยู่เย็น ฟังเพลง วันนี้ต้องประเมินสถานการณ์ให้ดี มีเกมรอบรองชนะเลิศที่สำคัญรออยู่ ที่ผ่านมามันโอนได้ ข้อมูลของสิงคโปร์มาเป็นอย่างดีครับ เป็นทีมที่มีเกมรับและเกมรุกที่ดีโดยเฉพาะลูกตั้งเตะที่เป็นทีเด็ด และสามารถเปลี่ยนเป็นประตูได้ถึง 3 ประตู ยิ่งการที่มีแฟนบอลกว่า 1 หมื่นคนเข้ามาหนุนหลังครับ ทำให้สิงคโปร์ได้เปรียบในจุดนี้แต่เป้าหมายของทีมชาติ คือการเก็บชัยชนะทุกนัด ไม่ว่าจะเจอกับทีมใด ใครจะเดินหน้าไปทีละก้าวเพื่อเป้าหมายการคว้าแชมป์ครับ เกมนี้จะแข่งขันวันพรุ่งนี้เวลา 9:30 น ตามเวลาประเทศไทย สอบถามหน่อยครับตอนนี้ แน่นอนเกมกับเจ้าภาพสิงคโปร์นั้น ราคาค่าตั๋วเนี่ย แม่นอนในสนามเนี่ยหมดไปแล้วนะ ราคาตั๋วผีตอนนี้ราคาพุ่งไปเท่าไหร่แล้วครับโอเคครับ คือต้องยอมรับว่าเกมระหว่างทีมชาติไทยกับสิงคโปร์ครับได้รับความสนใจจากแฟนบอลเจ้าถิ่นมาก เนื่องจากตั๋ว 1 ใบที่ทาง SMS จำหน่ายมาหมดลงเพียงไม่กี่วันเท่านั้นครับ ปกติตั๋วราคาเกมคู่นี้จะอยู่ที่ 650 บาทไทยครับแต่ล่าสุดพรุ่งดีสูงไป 3000 กว่าบาทแล้วครับ แต่ก็ยังเป็นที่ต้องการของแฟนบอลทั้งสองทีมครับ สวัสดีครับเท่าที่จะใช้ชีวิตอยู่ที่สิงคโปร์มา 4 วันนะครับ บอกว่ามาตรการความปลอดภัยในเรื่องของ covid-19 เขาว่าอย่างไรครับ โดยเฉพาะเรื่องของการเข้าออกสนามกีฬาเพื่อไม่เกิด cluster จากการแข่งขันซูซูกิคัพครั้งนี้ ต้องยอมรับว่าการแข่งขันเอเอฟเอฟซูซูกิคัพที่ประเทศสิงคโปร์ครั้งนี้ทางเจ้าภาพได้เน้นมาตรการอย่างเข้มข้นเลยครับ โดยเฉพาะในเรื่องของแฟนบอลจะไม่มีการรวมตัวกันภายนอกสนามครับยังไม่มีการ เอากลอง ลองเข้าไปเชียร์หรือว่าส่งเสียงเป็นเสียงร้องอะไรประมาณนี้ครับผม ป้องกันการติดเชื้อ covid-19 ครับ ส่วน ที่จะเข้าสนามก็ต้องมีโปรแกรม Tap Together ครับ เส้นทางสิงคโปร์ก็ วางมาตรการอย่างเข้มข้นครับในเรื่องนี้ ขอบคุณนะครับคุณธนิตครับแล้วเราหวังว่าวันพรุ่งนี้นะครับ เราจะได้รับข่าวดีในเกมที่ชนะสิงคโปร์นะครับ ขอบคุณครับ นอกจากเรื่องของความพร้อมที่สิงคโปร์แล้วนะครับคราวนี้มาดูการวิเคราะห์เกม นี้จะกูดูของใครบ้างนะครับก็เป็นความเห็นก่อนเกมวันพรุ่งนี้นะครับ อดีตศูนย์หน้าทีมชาติไทยอย่างพี่ตุ๊กปิยะพงษ์ผิวอ่อนที่มองว่าเกม ทักแล้ว เกมที่จะตัดสินแชมป์กลุ่มเอระหว่างไทยกับสิงคโปร์เนี่ยจะไม่เป็นที่หนักมากนะครับและทั้งสองทีมจะเซฟตัวผู้เล่น ความพร้อมสำหรับเกมรอบรองชนะเลิศหรือว่ารอบ 4 ทีมสุดท้ายครับ วันนี้หัวหน้าทีมชาติไทยอย่างที่ตุ๊กนะครับนาวาอากาศเอกปิยะพงษ์ผิวอ่อนให้สัมภาษณ์กับสื่อมวลชนในงาน ประตูมูลนิธิพัฒนา คนไทยก็เป็นส่วนหนึ่งในการพัฒนาวงการฟุตบอลไทยในทุกมิติ บอลอาเซียนคัพ นะครับ มองว่าปิด App Google Play ระหว่างไทยกับสิงคโปร์เนี่ย ก็น่าจะเป็นเกมที่ ทีมชาติไทย ไม่น่าจะหนักมากนะครับเพราะว่าทั้งสองทีมเนี่ยน่าจะมีการ เซ็นทรัลรวมถึงมีการใช้ผู้เล่นคนสำคัญนะครับเพื่อให้พร้อมสำหรับเกมรอบ พร้อมหวังว่า ใครจะยังเป็นที่หนึ่งของกลุ่ม A อย่างไม่มีปัญหาครับ อาจไม่พูดถึงการแข่งขันฟุตบอลระหว่างไทยกับสิงคโปร์ในฟุตบอลอาเซียนครั้งนี้เลย ไม่ได้ดูทั้งไทยและสิงคโปร์อยู่แล้วนะครับวันนี้ฟุตบอลเนี่ยมันแตกต่างจากรอบที่อาในหลายๆ ที่ผ่านมาพี่ฝนว่า พี่จูนเข้ารอบไปแล้ว เกมแบบนี้ส่วนใหญ่แล้วเนี่ย มีการเปลี่ยนโลเคชั่นแล้วก็เวลาเล่นแล้วก็จะไปเล่นในลักษณะของหนักเกินไป ที่ 50 50 อาจจะมีการยับยั้งอาจจะมีวิธีการในการเล่นที่เขาเรียกว่า ใส่กันเต็มร้อยผลการแข่งขันออกมาผมว่าน่าที่จะจูงมือกันเข้ารอบโดยไทยเป็นที่ 1 ในสิงคโปร์ นอกจากนี้นะครับอดีตศูนย์หน้าทีมชาติไทยยังมองว่าโอกาสที่ไทยจะเจอกับ อินโดนีเซียในรอบรองชนะเลิศมีสูงเลยนะครับจากการที่อินโดนีเซียสามารถเสมอกับเวียดนามมาได้ และน่าจะยันเสมอกับมาเลเซียเข้าไปที่ 2 ของกลุ่มด้วย เวียดนามแน่นอนครับจะชนะกัมพูชาจบที่ 1 ของกลุ่ม B อยากแน่นอนนะครับ ย้ำอีกทีนะครับพรุ่งนี้ฟุตบอลไทยนะครับน้องเตะเวลา 19:30 น แต่ว่าวันอาทิตย์นะครับ เรามีการถ่ายทอดสดรายการดีๆของทาง Thai PBS นั่นคือการถ่ายทอดสดการแข่งขัน กีฬาทัพฟ้ารำลึก 80 ปีสงครามมหาเอเชียบูรพานะครับสดจากกองบิน 5 จังหวัด ประจวบคีรีขันธ์ตั้งแต่เวลา 14:00 น เป็นต้นไปรับผู้โดยสารโฆษณาครับ ขอบคุณคุณวิริยะครับมีรายได้น้อยมีโอกาสแค่ไหนที่ผ่านมา พัฒนาที่อยู่อาศัยของรัฐบาลพลเอกประยุทธ์จันทร์โอชาที่กำลังจะเดินหน้าต่อไป วางแผนเอาไว้ให้คนไทยทุกคนมีบ้านภายใน 14 ปีข้างหน้านี้ทั้งหมด จะเป็นจริงได้หรือไม่ตามหาคำตอบไปพร้อมกันกับคุณบุศรินทร์ยิ่งเกียรติกุล ผมขาวค่ะ สำหรับคุณผู้ชมแล้วการจะมีบ้านสักหลังนึงเป็นความฝันที่ยากหรือเปล่าคะยิ่งถ้าเป็นทำเลที่ใกล้ที่ทำงานด้วยแล้วอยู่ในเมืองใหญ่ ราคาแพงเลยนะค่ะแต่สำหรับคนบางกลุ่มแล้วนะคะ บ้านฉันจะมีบ้านสักหลังนึงถือว่าเป็นเรื่องที่ไกลตัวพอสมควรเลยค่ะ อยากชวนคุณผู้ชมดูตัวอย่างบ้านของสุชาติหลุมบังล่านะคะ เป็นหนึ่งในตัวละครสารคดีคนจนเมืองตอนบ้านในกระดาษ ซึ่งจะใช้เป็นตอนที่ 4 วันอาทิตย์นี้แล้วค่ะคุณสุชาติเองมีอาชีพรับจ้าง ขับมอเตอร์ไซค์ รักนะคะ อาศัยอยู่ในชุมชนบุญร่มไทรเนื้อที่ในบ้านในอยู่ที่ 25 ตารางเมตร พอๆกับคอนโดที่ใครหลายคนใช้ชีวิตในเมืองได้อย่างสุขสบายแต่สำหรับหลังนี้แล้วค่ะ อยู่อาศัยกันถึง 5 คนนะคะ คุณชาติในฝันอยากจะมีบ้านที่มั่นคงนะคะแล้วก็แบ่งเป็นสัดส่วนมากกว่านี้ค่ะเขาก็เลยรวบรวม เศษไม้เอาไว้จำนวนนึงหวังที่จะนำมาสร้างบ้านหลังใหม่ให้ได้ ก็ยังไม่รู้นะคะว่าสุดท้ายแล้วบ้านหลังใหม่หรือว่าการถูกขับไล่ออกจากบ้านหลังเก่า อะไรจะมาถึงเขาก่อนกันครับ แบบห้องครัว มีร้านจริงๆกินข้าว ห้องนอนเป็นห้องอะไรห้องเรียนหนังสือห้องอะไรมีทุกอย่างอยู่ในนี้หมดแล้วครับ ถ้าแบบนี้ก็ดีนะมันเป็นสัดเป็นส่วนครับ ชีวิตลูกดีขึ้นครับ ก็ไม่ลำบากอะไรเนี่ยก็ไม่มีที่อยู่มีกินมีที่นอนเลยเนี่ยผมลำบากไม่เป็นไรหรอกผมก็อายุมากแล้ว ทำเพื่อลูกนะครับ แล้วไม่ใช่แค่ชุมชนบุญร่มไทรนะคะชุมชนมักกะสันชุมชนบางซื่อชุมชนกม เขตจตุจักรก็เป็นตัวอย่างของชุมชนที่กำลังได้รับผลกระทบจากการพัฒนาที่ดินของการรถ แห่งประเทศไทยเช่นเดียวกันค่ะ ชุมชนเหล่านี้นะคะ นั่งอยู่มานานหลายสิบปีแล้วส่วนใหญ่พวกเขาประกอบอาชีพที่หลากหลายทั้งรับจ้าง ขายเล็กๆน้อยๆในฐานะส่วนหนึ่งของเมืองด้วยถ้าต้องถูกย้ายไป ไปกว่านี้กระทบกับอาชีพค่ะแน่นอนนะคะแม้ว่าพวกเขาเองจะยอมรับว่า ที่ดินนี้เป็นกรรมสิทธิ์ของการรถไฟก็ตามล่าสุดวันที่ 11 ธันวาคมที่ผ่านมาเพราะเห็นสัญญาณดี ขึ้นค่ะ ในกรณีของชุมชนริมบึงมักกะสันและชุมชนบริเวณกม 11 เขตบาง การรถไฟจีนดีที่จะหาที่อยู่และสร้างคอนโดให้กับคนกลุ่มนี้เช่าอยู่ในราคา 3,000 บาทนะคะ นั่นก็อาจจะเป็นราคาที่สูงเกินกว่าบางครอบครัวจะรับได้นักวิชาการที่ร่วมแก้ปัญหาเรื่องที่อยู่อาศัยบริเวณนี้ ออกมาตั้งข้อสังเกตว่า หาการสร้างที่อยู่อาศัยยังคงเป็นไปเพื่อการเก็งกำไรจะยิ่งทำให้คนจนต้องออก เมืองมากขึ้นไม่มีรายได้มากขึ้นและส่งผลกระทบไปถึงความเหลื่อมล้ำที่ทางออก มากขึ้นด้วยค่ะ ไม่ควรที่จะทำไรอย่างเดียวไม่ทันแล้วเนี่ยคนที่จะมาอยู่ก็กลายเป็นคนที่มีรายได้ระดับนึงแต่คนที่ได้ อันที่จริงจะเข้าไม่ถึงนะครับผม ที่ว่า จะให้ชาวบ้าน เงินไปจำนวนหนึ่งแล้วไปหา เช่าอยู่หรือจะไปภูมิลำเนาเนี่ยไม่ นับแล้วก็เกือบ 20 ปีนะคะที่ไทยมีนโยบายที่อยู่อาศัยเพื่อคนรายได้น้อยค่ะ ตั้งแต่ปี 2546 ก็มีบ้านเอื้ออาทรบ้านมั่นคงนะคะทักมาในสมัยอภิสิทธิ์ ยิ่งลักษณ์ ในปี 2554 ก็มีโครงการบ้านหลังแรกค่ะจนมาถึงปัจจุบันนี้สมัยของพลเอกประยุทธ์ โอชาก็มีโครงการเกี่ยวกับบ้านประชารัฐมีการให้เช่าในราคาที่ถูกนะคะก็ให้ คนรายได้น้อยได้มาเช่าที่อยู่อาศัยกันแต่ทั้งหมดนี้ก็ยังถือว่าไม่ครอบคลุมอยู่ดีค่ะ ถ้าลองมาดูผลสำรวจการเคหะแห่งชาติปี 2562 จะพบ แต่ว่าทั่วประเทศมีชุมชนรายได้น้อยอยู่ประมาณ 1600 ชุมชน หรือเราราวๆ 4 แสนคนค่ะแล้วส่วนใหญ่อาศัยอยู่ในที่ดินของรัฐด้วย เอามาเปรียบเทียบกันดูกับสัดส่วนประชากรในเมืองที่อาศัยอยู่ในสลัมหรือชุมชนแออัด ตามตัวชี้วัด ของการพัฒนาที่ยั่งยืนหรือ SCG ก็จะพบเลยค่ะว่าประเทศไทยอยู่ในสถานการณ์ที่ค่อนข้างคงที่และมี ส่วนที่ลดลงเล็กน้อยมาตั้งแต่ ปี 2550 ถามนะคะแต่ก็ยังถือว่ามีสัดส่วนที่มากกว่าเวียดนาม บราซิลและลาวอยู่ดี ขณะที่กลุ่มประเทศพัฒนาแล้วอย่างเยอรมนีและออสเตรเลียก็จะมีสัดส่วนที่น้อยมาก พูดง่ายๆว่าแทบจะไม่มีคนที่อาศัยอยู่ในสลัมเลยค่ะ ครึ่งหนึ่งในนโยบายสำคัญที่ถูกนำมาใช้ก็คือบ้านเช่าของรัฐผ่านมาตรการการ ศูนย์ต่างๆเรื่องนี้นักวิจัยสถาบันวิจัยสังคมจุฬาลงกรณ์มหาวิทยาลัยก็มองเห็นว่า เป็นแนวทางหนึ่งเลยนะคะที่จะช่วยทำให้ผู้มีรายได้น้อยมีที่อยู่อาศัย เป็นธรรมและมีคุณภาพได้จริงๆโดยไม่จำเป็นต้องมีกรรมสิทธิ์ที่ดินเพียงอย่างเดียวค่ะ ในกรุงเทพฯถ้าสมมุติว่าเป็นบ้าน ราคาต่ำกว่า 500 ไม่มีเอกชนทำเลย ทั้งที่น่าจะต้องมีคนที่ มีความต้องการน่าจะหลายล้านนะคะ ก็คือทำให้ที่อยู่อาศัยที่อยู่นอกตลาดการซื้อขาย มันเพิ่มขึ้น คนทำงานรายได้น้อยหรือคนจนเนี่ยจะต้องเป็นองค์ประกอบสำคัญ ชีวิตที่หรูหรามั่งคั่งอยู่เสมอมีการลงทุนกับที่อยู่อาศัยของทุกคนเนี่ย มันอาจจะทำให้ราคาของชีวิตความเป็นอยู่ของเราในเมืองเนี่ยค่ะ โดยรวมเวลานี้ปัญหาที่อยู่อาศัยถูกให้ความสำคัญตามเป้าหมายการพัฒนาอย่างยั่งยืนหรือไง CG ด้วยนะคะ การทำให้คนสามารถเข้าถึงความมั่นคงในที่อยู่อาศัยได้หมายความว่าต้องอยู่อย่างต่อ ใครและมีความสามารถพอที่จะจับ จ่ายหรือใช้บริการสาธารณะที่จำเป็นได้โดยไม่ได้หมายถึงการครอบครองทางการ เพียงอย่างเดียวค่ะ นอกจากจะช่วยป้องกันการสักคนให้เป็นคนไร้ที่อยู่อาศัยได้แล้วนะคะ นโยบายที่ชัดเจนยังอาจจะช่วยทำให้คนไทยมีบ้านภายในปี 2507 เกิดขึ้นจริงก็ได้ค่ะ อากาศกันต่อนะครับวันนี้ที่ภาคใต้จะมีฝนตก ครับขณะที่ภาคอีสานอากาศจะหนาวเย็นลงอีก 2-4 องศาเซลเซียส ติดตามกับคุณธนวรรณมิลินทสูต สวัสดีค่ะ คืนนี้บริเวณภาคใต้ก็ยังมีประกาศแจ้งเตือนให้ระวังอันตรายจากฝนตกหนักและคลื่นลมแรงที่บริเวณตอนล่างของ รักนะคะ น่าจะจังหวัดซึ่งเป็นพื้นที่เสี่ยงในคืนนี้คือจังหวัดพัทลุงสงขลาปัตตานียะลา กระดาษว่าตรังและสตูลค่ะ ส่วนในวันพรุ่งนี้นะคะพื้นที่เสี่ยงนั้นจะลดลงไป 1 จังหวัดนะคะเดี๋ยวเที่ยงจังหวัด ปัตตานียะลานราธิวาสตรังและสตูลสำหรับสาเหตุที่ทำให้เกิดฝนตก หลักก็คือกลุ่มเมฆฝนนะคะซึ่งมีกำลังแรงที่ได้เคลื่อนตัวเข้ามาปกคลุมอยู่ที่บริเวณประเทศมาเล แล้วนะคะสำหรับคนที่ตกหนักนี้ก็อาจจะก่อให้เกิดน้ำท่วมฉับพลันและน้ำป่าไหลหลาก ได้ค่ะสำหรับบริเวณคลื่นลมนะคะพี่เอาไทยตอนล่าง ระยะนี้จะมีคลื่นสูง 2-3 เมตร ส่วนบริเวณที่มีฝนฟ้าคะนอง จะมีคลื่นสูงมากกว่า 2 เมตรนะคะดังนั้นจึงขอให้ผู้ที่อาศัยอยู่บริเวณชายฝั่งอ่าวไทยระยะนี้ คลื่นลมแรงที่ซัดเข้าหาฝั่ง เขาชอบเธอนะคะก็ควรหลีกเลี่ยงการเดินเรือบริเวณที่มีฝนฟ้าคะนองโดยเฉพาะตัวเล็กบริเวณอ่าวไทยควรนวด ในช่วงตั้งแต่คืนนี้ไปจนถึงวันพรุ่งนี้ค่ะ สำหรับประเทศไทยตอนบนนะคะช่วงนี้ก็จะต้องเตรียมพร้อมรับมือกับมวลอากาศเย็นค่อนข้างแรงแล้ว ซึ่งคืนนี้นะคะก็ได้ปกคลุมลงมาแล้วค่ะและคาดว่าจะ ผมอยู่จะถึงวันจันทร์อากาศเย็นในรอบนี้นะคะเพราะจะทำให้สภาพอากาศในคืนนี้นะคะจะมีอาการ หนาวเย็นลงค่อนข้างมากโดยเฉพาะในพื้นที่ภาคอีสานนะคะ อุณหภูมินั้นคาดว่าจะลดลงมาตั้งแต่ 2-4 องศาและเป็นลมแรงด้วยค่ะ ในส่วนของบริเวณพื้นที่ภาคเหนือภาคกลางและภาคตะวันออกสภาพอากาศก็จะหนาวเย็นลงตามมา ด้วยนะคะ นอกจากจะต้องเตรียมตัวรับมือกับฝนที่ตกหนักในบริเวณพื้นที่ภาคใต้ตอนล่างนะคะในช่วง 1-2 วันนี้แล้วนะคะ บริเวณประเทศไทยตอนบนมันก็จะต้องรักษาสุขภาพนะคะหนูให้ความอบอุ่นกับร่างกายอย่างไร ในช่วงระหว่างคืนนี้ไปจนถึงวันจันทร์ค่ะ ในส่วนของปัญหาฝุ่นและควันพิษในอากาศนะคะในช่วงนี้ก็มีการสะสมเพิ่มเติม เนื่องจากช่วงนี้กระแสหลง ที่พัดเข้ามานั้นมีกำลังอ่อนลงค่ะมาดูภาพรวมสภาพอากาศคืนนี้ถึงวันพรุ่งนี้กันต่อนะ ที่มีอากาศหนาวเย็นที่สุดนะคะก็ยังคงอยู่ในพื้นที่ยอดดอยทางภาคเหนืออุณหภูมิต่ำ ถ้าถึง 12 องศาเซลเซียสค่ะ สำหรับคุณภูมิต่ำสุดบนพื้นราบนะคะจะอยู่ที่ภาคอีสาน อุณหภูมิต่ำสุดคาดว่าจะเหลือเพียง องศาที่บริเวณจังหวัดเลยสำหรับภาคกลางภาคตะวันออกและภาคใต้ตอนบนนะคะระยะนี้ก็ยัง เย็นค่ะปิดท้ายก็คือบริเวณพื้นที่ภาคใต้ตอนล่างนะคะคืนนี้จะมีฝนตก หนักหนักมากตั้งแต่ 30 ถึง 40 เปอร์เซ็นต์ของพื้นที่ค่ะบริเวณพื้นที่ภาคเหนือช่วงนี้ หนาวนะจะมีหมอกเกิดขึ้นในตอนเช้า อุณหภูมิระหว่าง 14-34 องศาเซลเซียสสำหรับยอดจอยยังคงมีอากาศ หนาวสิหนาวจัดนะคะ อุณหภูมิต่ำสุด 5-12 องศาเซลเซียสภาคตะวันออกเฉียงเหนือช่วงนี้ท้องฟ้า ส่งนะคะอากาศเย็นถึงหนาวและมีลมแรงด้วยค่ะ อุณหภูมินั้นจะลดลงมาได้อีก 1 3 องศานะคะ ระหว่าง 13 ถึง 33 องศาเซลเซียสสำหรับบริเวณยอดภูอากาศหนาวถึงหนาว อุณหภูมิต่ำสุด 63 องศาเซลเซียสค่ะ ประเพณีภาคกลางนะคะช่วงนี้ท้องฟ้าโปร่งอากาศเย็นในตอนเช้านะคะ อุณหภูมิเฉลี่ยของภาคกลางก็จะอยู่ที่ระหว่าง 19 ถึง 34 องศาเซลเซียสสำหรับกรุงเทพฯปริมณฑลก็มีทั้ง เช่นกันนะคะช่วงนี้จะมีอากาศเย็นในตอนเช้าค่ะ อุณหภูมิระหว่าง 22 ถึง 35 องศาเซลเซียสภาคตะวันออกระยะนี้ท้องฟ้าโปร่ง ตอนเช้า อุณหภูมิระหว่าง 20 ถึง 30 องศาเซลเซียสช่วงนี้คลื่นสูงประมาณ 1 เมตร คลื่นสูง 1-2 เมตรค่ะ ปิดท้ายภาคใต้ตอนบนนะคะช่วงนี้ก็ยังคงมีอากาศเย็นในตอนเช้านะคะ วัดที่บริเวณตอนล่างของภาคเหนือจะมีฝนตก หนักถึงหนักมากบริเวณจังหวัดพัทลุงสงขลาปัตตานียะลานราธิวาสตรังและ ด้วยนะคะ อุณหภูมิเฉลี่ยของภาคใต้ก็จะอยู่ที่ระหว่าง 22 ถึง 33 องศาเซลเซียส ฝั่งอ่าวไทยตอนบนนะคะช่วงนี้คลื่นสูง 1-2 เมตรและอ่าวไทยตอนล่าง ตั้งแต่จังหวัดนครศรีธรรมราชลงไปน่าจะมีคลื่นลมแรงนะคะคลื่นสูง 2-3 เมตรบริเวณที่มี ฟ้าคะนองคลื่นสูงมากกว่า 2 เมตร ด้านฝั่งอันดามันนะคะช่วงนี้ทะเลก็จะมีคลื่นสูงประมาณ 1-2 เมตรค่ะ คนไม่สำคัญในช่วงนี้สภาพอากาศก็ยังคงมีความเปลี่ยนแปลงนะคะอากาศมันจะหนาวเย็นลงในช่วงค่ำ อย่าลืมเตรียมอุปกรณ์กันหนาวนะครับรวมทั้งใช้ความระมัดระวังด้วยนะคะหลังจาก ทุกครั้งต้องดับไฟให้สนิท ก็ต้องจ่ายการเกิดอัคคีภัยค่ะ กลับมาติดตามรายงานสภาพอากาศได้ไหมวันพรุ่งนี้สวัสดีค่ะ พรุ่งนี้จะตามข่าวในพระราชสำนักกับคุณชินดนัยมีชัยค่ะ สวัสดีครับ ติดตามข่าวในพระราชสำนักทาง Thai PBS สมเด็จพระกนิษฐาธิราชเจ้ากรมสมเด็จพระเทพรัตน์ราชสุดาสยามบรมราชกุมารีทรงปฏิบัติพระราช อย่างนี้ เวลา 09:15 น พระบาทสมเด็จพระเจ้าอยู่หัวทรงพระกรุณาโปรดเกล้าโปรดกระหม่อมให้ สมเด็จพระกนิษฐาธิราชเจ้ากรมสมเด็จพระเทพรัตน์ราชสุดาสยามบรมราชกุมารี เสด็จพระราชดำเนินแทนพระองค์ไปยังอาคารกีฬา 1 มหาวิทยาลัยศรีนครินทรวิโรฒอำเภอองครักษ์ จังหวัดนครนายกในการพระราชทานปริญญาบัตรแก่ผู้สำเร็จการศึกษาจากมหาวิทยาลัย ศรีนครินทรวิโรฒ ประจำปีการศึกษา 2563 โอกาสนี้พระราชทานปริญญา บัณฑิตกิตติมศักดิ์ สาขาวิชาชีวภาพการแพทย์ ผู้ทรงคุณวุฒิ 1 คน พระราชทานปริญญาบัตร สำเร็จการศึกษา ระดับปริญญาเอกปริญญาโทประกาศนียบัตร บัณฑิต ปริญญาตรีรวม 2850 คนจากคณะต่างๆเช่นคณะ ปราสาท คณะพลศึกษาคณะพยาบาลศาสตร์ วิทยาลัยนวัตกรรมสื่อสารสังคม พร้อมทั้งพระราชทานพระราโชวาทซึ่งมีความสัมพันธ์กันเรียกว่า บัณฑิตทั้งหลายกำลังจะออกไปประกอบอาชีพการงาน ชีวิตที่แตกต่างไปจากเดิมท่านจะประสบความสำเร็จในหน้าที่การงานและการดำเนิน ชีวิตเป็นอย่างดีนั้น นอกจากความรู้ที่ศึกษามา คุณสมบัติประการหนึ่งที่มีความสำคัญคือความเป็นผู้มีสติปัญญากล่าวคือ เป็นผู้มีความยั้งคิด ไม่ประมาท มีความรู้ชัดในเหตุและผลที่จะพิจารณาสิ่งใดกระทำว่าเป็นคุณหรือโทษ และชอบที่จะกระทำสิ่งที่เป็นคุณด้วยความสุขุมรอบคอบ ถือมั่นในความดีงามความสุจริต ผ่ากบ บัณฑิตอบรมตนให้เป็นผู้มีสติปัญญาสมบูรณ์ให้บกพร่อง ชีวิตเป็นปกติสุข ประกอบกิจการงานในหน้าที่สำเร็จผลเป็นคุณเป็นประโยชน์เกื้อกูลแก่ตน แก่ผู้อื่นสังคมจนถึงชาติบ้านเมืองสิต่อไป เวลา 15:00 น สมเด็จพระกนิษฐาธิราชเจ้ากรมสมเด็จพระ เทพรัตน์ราชสุดาสยามบรมราชกุมารี เสด็จออกณวังสระปทุมพระราชทานพระราชวโรกาสให้ ขาย meo takara เอกอัครราชทูตราชอาณาจักรสเปนประจำประเทศไทย ละอองพระบาทกราบบังคมทูลลาในโอกาสที่จะพ้นจากหน้าที่ เวลา 17:00 น เสด็จออกณวังสระปทุมทรงบำเพ็ญพระ สอนถวายสังฆทานพระราชกุศลถวายแด่สมเด็จพระศรีสวรินทิราบรมราชเทวี พระพันวัสสาอัยยิกาเจ้าในวันคล้ายวันสวรรคต 17 ธันวาคม 2560 สมเด็จพระศรีสวรินทิราบรมราชเทวีพระพันวัสสาอัยยิกาเจ้า เป็นพระธิดาในพระบาทสมเด็จพระปรมินทรมหาธิบดีศรีศิลป์มหามงกุฎ พระจอมเกล้าเจ้าอยู่หัวรัชกาลที่ 4 และสมเด็จพระปิยมาวดี ชรินทร์มาตาเจ้าจอมมารดาเปี่ยม มีพระนามเดิมว่าพระองค์เจ้าหญิงสว่างวัฒนา ตลอดพระชนม์ชีพทรงช่วยแบ่งเบาพระราชกรณียกิจในพระบาทสมเด็จพระจุลจอมเกล้าเจ้าอยู่ รัชกาลที่ 5 ทรงดำรงตำแหน่งสภานายิกาสภากาชาดไทย จะส่งสืบสานพระราชปณิธาน สมเด็จพระศรีพัชรินทราบรมราชินีนาถ ได้ส้มตำพระราชทานฝ่ายในกิจการสภากาชาดไทย อีกทั้งมีความสนพระราชหฤทัยในวิทยาการด้านต่างๆ การพัฒนาประเทศและประโยชน์สุขของประชาชน โดยเฉพาะด้านการศึกษาส่งสนับสนุนให้สตรีมีโอกาสเล่าเรียนระดับสูง พระราชทานพระราชทรัพย์บำรุงกิจการโรงเรียนเช่นโรงเรียนราชินีโรงเรียนราชินีบน โรงเรียนวรนารีเฉลิมจังหวัดสงขลา โรงเรียนวัฒโนทัยพายัพจังหวัดเชียงใหม่ อีกทั้งมีพระราชดำริให้สร้างสถานพยาบาลเพื่อดูแลประชาชนที่เจ็บป่วย ปัจจุบันคือโรงพยาบาลสมเด็จพระบรมราชเทวีณศรีราชา อันนี้เมื่อปี 2554 องค์การศึกษาวิทยาศาสตร์และวัฒนธรรมแห่ง สหประชาชาติหรือยูเนสโก มีมติประกาศยกย่องสมเด็จพระศรีสวรินทิราบรมราชเทวีพระพันวัสสาอัยยิกาเจ้า คงเป็นบุคคลสำคัญของโลก ฐานะที่ทรงมีผลงานดีเด่นด้านการศึกษา วิทยาศาสตร์สุขภาพและการอนุรักษ์พัฒนา วัฒนธรรมในโอกาสร่วมเฉลิมฉลองวาระครบ 150 ปี พระราชสมภพวันที่ 10 กันยายน 2555 สมเด็จเจ้าฟ้ากรมพระศรีสวางควัฒนวรขัตติยราชนารีทรงปฏิบัติพระราชกรณียกิจ วันนี้ เวลา 13:30 น สมเด็จเจ้าฟ้ากรมพระศรีสวางควัฒน ปิยะชัยนารี เสด็จออกณห้องพิธีตำหนักพิมานมาศอำเภอสัตห*บจังหวัดชลบุรี พระราชทานพระวโรกาสให้นายธวัช อายุกี่ปี รองประธานสถาบันวิจัยจุฬาภรณ์ฝ่ายวิเทศสัมพันธ์ นำในหานชื่อเสียงเอกอัครราชทูตวิสามัญผู้มีอำนาจเต็มแห่งสาธารณรัฐ ประชาชนจีนประจำประเทศไทยเฝ้า โอกาสเข้ารับหน้าที่ โอกาสนี้เอกอัครราชทูตวิสามัญผู้มีอำนาจเต็มแห่งสาธารณรัฐประชาชนจีนประจำ ไทยถวายของที่ระลึกสมเด็จเจ้าฟ้ากรมพระศรีสวางควัฒนวรขัตติยราชนารี สมเด็จเจ้าฟ้ากรมพระศรีสวางควัฒนวรขัตติยราชนารีพระราชทานภาพวาดฝีพระหัตถ์ ปากเสีย เอกอัครราชทูตวิสามัญผู้มีอำนาจเต็มแห่งสาธารณรัฐประชาชนจีนประจำประเทศไทย เป็นที่ระลึก จากนั้นเอกอัครราชทูตวิสามัญผู้มีอำนาจเต็มแห่งสาธารณรัฐ ประชาชนจีนประจำประเทศไทยถวายวัคซีน sittipon รัฐบาลสาธารณรัฐประชาชนจีนจัดถวายจำนวน 10 โดสเพื่อส่งใช้ในการ ป้องกันการแพร่ระบาดของโรคโควิต 19 ให้แก่ประชาชนในภูมิภาคต่างๆของประเทศ เปิดพระราชทานวัคซีน citroen ดังกล่าวแก่นายแพทย์ยุทธนาธาราม เลขาธิการ นิธิพัฒน์อาสาสมเด็จพระศรีนครินทราบรมราชชนนีหรือพอสว ให้หน่วยแพทย์พอสว มีความพร้อมของทีมแพทย์พยาบาล โทษทีอาสาสมัคร มีกระจายอยู่ทั่วทุกภูมิภาคของประเทศนำไปฉีกแก่ประชาชนอย่างเท่าเทียมและทั่วถึง เวลา 14:00 น เสด็จ ไปยังโครงการเขตนวัตกรรมเภสัชศาสตร์ราชวิทยาลัยจุฬาภรณ์บริเวณตำหนัก สามารถ ห้องน้ำเอกราชทูตวิสามัญผู้มีอำนาจเต็มแห่งสาธารณรัฐประชาชนจีนประจำปี ไปดูงาน พร้อมกับทรงติดตามความคืบหน้าโครงการสนองพระดำริ ในการเป็นศูนย์รวบรวมองค์ความรู้ด้านเภสัชศาสตร์ครบวงจรตั้งแต่การวิจัยคิดค้น การทดลอง การศึกษาระดับคลินิก และการผลิตระดับอุตสาหกรรมเพื่อพัฒนางานด้านวิทยาศาสตร์การแพทย์ รักกันพัฒนสุขของประเทศไทย นี่เป็นที่ 150 ไร่ประกอบด้วยอาคารต่างๆเช่นอาคารปฏิบัติการวิจัย สำหรับให้นักวิจัยคิดค้นและพัฒนาสูตรตำรับยาและผลิตภัณฑ์สุขภาพ สมเด็จเจ้าฟ้ากรมพระศรีสวางควัฒนวรขัตติยราชนารี พระราชทานค่านิยม ในการดำเนินการเพิ่มขีดความสามารถในการต่อยอดงานวิจัย เข้าสู่กระบวนการผลิตที่สามารถนำมาใช้ได้ในมนุษย์ พัฒนาเภสัชสัมพันธ์ตลอดจนเชื่อมโยงความรู้ ประสานความร่วมมือด้านเทคโนโลยีการผลิตเภสัชภัณฑ์ นานาชาติ ให้ประเทศไทยผลิตเวชภัณฑ์ที่มีประสิทธิภาพสูง ได้ด้วยตนเอง อาคารโรงงานต้นแบบผลิตเภสัชภัณฑ์ปราศจากเชื้อเป็นอาคารผลิตยาต้น ประชุม เชื่อมโยงกระบวนการศึกษาวิจัยสูตรตำรับยาเบื้องต้นในห้องปฏิบัติการต่อยอดสูตรการผลิต ระดับรุ่นทดลองผลิต รวมถึงศึกษาคุณภาพผลิตภัณฑ์และควบคุมให้ได้มาตรฐานเพื่อการผลิต เพลงระดับอุตสาหกรรมให้ได้ผลิตภัณฑ์ที่ได้มาตรฐานตามหลักเกณฑ์วิธีการที่ดี การผลิตยา GMP นี่เครื่องจักรระบบสนับสนุนสำหรับการทดลองผลิตยา 2 ส่วน ส่วนเครื่องจักรและระบบสนับสนุนสำหรับการทดลองผลิตยาเม็ด การตอกโดยตรง สามารถต่อกับยาไม่ต่อเนื่อง 90 เมตรต่อชั่วโมง รองรับการผสมวัตถุดิบทั้งในอุตสาหกรรมยาอาหารและเคมีภัณฑ์ ปัจจุบันสามารถผลิตยาเพื่อรักษาผู้ป่วยติดเชื้อ covid-19 ภายในโรงพยาบาลจุฬาภรณ์ อีกทั้งยังมีการผลิตยาเพื่อใช้ในโรงพยาบาลตำรวจอื่นๆเช่น ยาพาราเซตามอลและวิตามินรวมสำหรับบำรุงร่างกาย ส่วนเครื่องมือเครื่องจักรและระบบสนับสนุนสำหรับการทดลองผลิตยา 1 แผงเพื่อรองรับ การผลิตตำรับยากึ่งแข็งในรูปแบบเจลครีมโลชั่น ที่มีความหนืดสูงถึง 70 cm ปัจจุบันสามารถผลิตยูเรียครีมเพิ่มความชุ่มชื่นผิวหนังให้กับผู้ป่วยมะเร็งที่ให้ยาเคมีบำบัด โรงพยาบาลจุฬาภรณ์ เรามีแผนผลิตครีมต้านเชื้อราในกลุ่มวิทย์ เบนซ์รวมถึงอัลตร้าซาวด์เจลสำหรับใช้ตรวจอัลตร้าซาวด์ภายในโรงพยาบาลในอนาคต นอกจากนี้ยังมีโรงงานผลิตเภสัชภัณฑ์ในพระดำริ จัดสร้างขึ้นตามพระดำริในการนำวิทยาศาสตร์และเทคโนโลยีมาใช้ ระดับคุณภาพชีวิตของประชาชน สมเด็จพระอริยวงศาคตญาณสมเด็จพระสังฆราชสกลมหาสังฆปริณายก 2 เป็นประธานในพิธีบำเพ็ญกุศลอายุวัฒนมงคล 90 ปีและสมโภชติดอันดับ พระราชาคณะเจ้าคณะรองพระพรหมมงคลพัชราจารย์ ไสววัฒโน เวลา 14:00 น 47 นาทีสมเด็จพระอริยวงศาคตญาณสมเด็จพระสังฆราช พระมหาสังฆปรินายก เสด็จไปยังวัดศรีสุริยวงศารามวรวิหารอำเภอเมืองราชบุรี จังหวัดราชบุรี ทรงเป็นประธานในพิธีบำเพ็ญกุศลอายุวัฒนมงคลครบ 90 ปี สมโภชหิรัญบัฏ พระราชาคณะเจ้าคณะรองพระพรหมมงคลวัชระอาจารย์ไสววัฒโน ที่ปรึกษาเจ้าคณะภาค 14 และ 15 ธรรมยุต เจ้าอาวาสวัดศรีสุริยวงศารามวรวิหาร ในการนี้พระบาทสมเด็จพระเจ้าอยู่หัวทรงพระกรุณาโปรดพระราชทานพระบรมราชูปถัมภ์ เปิดผู้เข้าร่วมพิธีได้ปฏิบัติตามมาตรการป้องกันและควบคุมโรค covid-19 อย่างเคร่งครัด พระพรหมมงคลวัชระอาจารย์ไสววัดตะโนเป็นพระอนุชาในสมเด็จพระอริยวงศาคตญาณ สมเด็จพระสังฆราชสกลมหาสังฆปริณายก เป็นพระปฏิบัติดีปฏิบัติชอบธรรมตรงวัดปฏิบัติอย่างเรียบง่าย พระภิกษุได้ศึกษาพระปริยัติธรรมแผนกธรรมจนถึงระดับ ปริญญา มหาวิทยาลัยมหามงกุฏราชวิทยาลัย พนักงานตรงตำแหน่งเป็นเจ้าอาวาส วัดศรีสุริยวงศารามรูปที่ 2 มาตั้งแต่ปี 2526 ได้พัฒนาวัดศรีสุริยวงศารามให้เป็นศูนย์รวมจิตใจของพุทธศาสนิกชน นับเป็นพระเถระที่ชาวราชบุรีให้ความเลื่อมใสศรัทธา ราชวิทยาลัยจุฬาภรณ์ชุดกันหนาวพระราชทานไปมอบแก่ผู้ประสบภัยหนาวที่จังหวัดหนองคาย หน่วยแพทย์อาสา สมเด็จพระศรีนครินทราบรมราชชนนีจังหวัดนครราชสีมา วัคซีนห่านพระราชทานแก่ผู้ด้อยโอกาส สมเด็จเจ้าฟ้ากรมพระศรีสวางควัฒนวรขัตติยราชนารีโปรดให้ราชวิทยาลัยจุฬาภรณ์ นายวัลลภ นิติธรรมดำรงรองเลขาธิการราชวิทยาลัยจุฬาภรณ์ เชิญชุดกันหนาวพระราชทานไปมอบแก่ผู้ประสบภัยหนาวณหอประชุมที่ว่าการอำเภอสังคมจังหวัดหนองคายจำนวน 500 ชุด โดยมีนายมนต์สิทธิ์ไพศาลธนวัฒน์ ประวัติราชการจังหวัดหนองคายเป็นผู้รับมอบ พร้อมทั้งนำชุดกันหนาวพระราชทานและกระเป๋ายาพระราชทาน ไปมอบแก่ผู้ป่วยสูงอายุ บ้านติดเตียงจำนวน 3 คนได้แก่ นางเคืองเมืองงามอายุ 75 ปี ผู้ป่วยโรคความดันโลหิตสูงโรคไตวายเรื้อรัง หลังบ้านดวงสว่างอายุ 81 ปีพิการตาบอดทั้งสองข้าง โรคความดันโลหิตสูงโรคไตวายเรื้อรังและหนังต้มแสงตะวันอายุ 90 ผู้ป่วยโรคความดันโลหิตสูงโรคไตวายเรื้อรัง ในพื้นที่จังหวัดหนองคายซึ่งได้สำรวจความต้องการเครื่องกันหนาวพบว่ามีประชาชนที่ได้รับผลกระทบ จากสภาพอากาศหนาวเย็นและขอรับการช่วยเหลือเรื่องค่าน้ำรวม 5500 8 คนจากพื้นที่ 5 ตำบลของอำเภอสังคม ที่โรงเรียนบ้านบุ่งเตยอำเภอปากช่องจังหวัดนครราชสีมาหน่วยแพทย์อาสาสมเด็จพระศรีนครินทร์ พระบรมราชชนนี จังหวัดนครราชสีมาออกเดินทางเคลื่อนที่บริการฉีดวัคซีนพระราชทาน sinopharm โรค covid19 เชิงรุก เป็นอาคารโครงการหน่วยแพทย์เคลื่อนที่พอสว ดูแลสุขภาพ พระสงฆ์สามเณรผู้ปฏิบัติธรรมและผู้ด้อยโอกาส ผู้ไปรับบริการฉีดวัคซีน 35 คนรวมถึงให้บริการเชิงรุกที่บ้านแก่ผู้ป่วย บ้านติดเตียง สูงอายุกะทิ ผู้ที่ไม่สามารถเดินทางไปยังหน่วยบริการฉีดวัคซีนได้จำนวน 3 คน พร้อมกันนี้ยังจัดบริการตรวจคัดกรองมะเร็งช่องปาก ตรวจรักษาโรคทั่วไปตรวจคัดกรองโรคเรื้อรังความดัน เบาหวานตรวจหาเลือดในอุจจาระเพื่อคัดกรองโรคมะเร็งลำไส้ใหญ่ บริการเจาะหากรุ๊ปเลือด ร้านที่บ้านหม้อโอคะหมู่ 12 ตำบลแม่จันอำเภออุ้มผางจังหวัดตาก หน่วยแพทย์เคลื่อนที่พอสวจังหวัดตาก ออกหน่วยแพทย์เคลื่อนที่ให้บริการฉีดวัคซีนพระราชทานศีลฟาร์มเข็มแรก ทั้งที่หน่วยบริการและบริการเชิงรุกที่บ้านรวม 17 ขอเชิญเที่ยวชมงานและเลือกซื้อสินค้าโครงการส่วนพระองค์ที่ร้าน องค์สภานายิกาสภากาชาดไทยในงานกาชาดประจำปี 2564 แพลตฟอร์มออนไลน์ได้ตลอด 24 ชั่วโมง สภากาชาดไทยจัดงานกาชาดประจำปี 2564 ภายใต้แนวคิด ประสบการณ์สนุกสร้างสุขทุกมิติฝันดี freshening บนแพลตฟอร์มออนไลน์ www dot งานกาชาดดอทคอมและ www.rsfriends.com โดยสามารถสั่งซื้อสินค้าตามโซนต่างๆอาทิโซนร้านค้าส่วนพระองค์ที่ร้านสมเด็จองค์สภานายิกาสภากาชาด นำไปตักน้ำจากผ้าไหมผ้าฝ้ายเครื่องประดับและสินค้าหลากหลายประเภท จากร้านพิพิธภัณฑ์ผ้าในสมเด็จพระนางเจ้าสิริกิติ์ พระบรมราชินีนาถพระบรมราชชนนีพันปีหลวง จำหน่ายสำหรับมอบเป็นของขวัญในโอกาสต่างๆ รายได้โดยเสด็จพระราชกุศลบำรุงสภากาชาดไทย นอกจากนี้ยังมีสินค้าจากเหล่ากาชาดจังหวัด เสื้อที่ระลึกงานกาชาดราคาตัวละ 300 บาท แล้วปากกาที่ระลึก ของส่งสภากาชาดไทย ร้านสำนักงานจัดหารายได้โดยท่าน รวมทั้งร่วมบริจาค 14 บาท 14 วันสร้างเสร็จภารกิจกับสภากาชาดไทย ร่วมบริจาคผ่านการสแกน QR Code ธนาคารไทยพาณิชย์ สาขาสภากาชาดไทยชื่อบัญชี สำนักงานจัดหารายได้สภากาชาดไทย ประเภทบัญชีกระแสรายวันเลขที่ 0 45 ขีด 3 ขีด 0 4 7 3 2 7 6 ลดหย่อนภาษีได้ 2 เท่า ข่าวในพระราชสำนักระดับติดตามที่คุณเจษฎาและคุณตันพี่สา นายมีชัยสวัสดีครับ ขอบคุณคุณทนายค่ะขอบคุณครับท่านผู้ชมครับช่วงนี้ชมสารคดีชุดโนรา แห่งแผ่นดิน วันนี้เสนอเป็นตอนสุดท้าย จากเดิมผมดูโนรา จะถ่ายทอดในตระกูล และทำที่บ้านครูซึ่งเป็นโลรา วันนี้ศิลปะการแสดงพื้นบ้านเข้าสู่ระบบการศึกษา ให้เยาวชนได้เรียนรู้และเข้าใจในภูมิปัญญาของท้องถิ่น ศิลปะน้องรำ ที่ผูกพันกับวิถีชีวิต พี่ก็จะไป มโนราห์นะคะเมื่อคืน ครูสอนค่ะนักเรียนม 1 ทุกคนก็จะขับรถมโนราห์ได้ดูว่า เป็นห่วงนะคะ ได้มาเหมือนกับว่าเราช่วยกันสืบสานการแสดงให้กูอยู่กับลูกหลาน เอาถ่ายทอดมาจาก ดูถ่ายทอดให้เราเราก็มาถ่ายทอดให้กับลูกศิษย์ วิทยาคมอำเภอทุ่งสงจังหวัดนครศรีธรรมราช เป็นหนึ่งในสถาบันการศึกษาในพื้นที่ 14 จังหวัดภาคใต้ ศิลปะการแสดงพื้นบ้านโนราห์ หลักสูตรท้องถิ่นมโนราห์ เริ่มตั้งแต่ชั้นมัธยม หาปีที่ 1 จนถึงจบการศึกษาปีที่ 6 ได้ดีต้องมีพื้นฐาน ตัวที่มั่นคงมีกำลังค้าและพละกำลังในการเคลื่อนตัว สร้างสมดุลในทุกท่วงท่า นอกจากสุขภาพร่างกายจิตใจต้องนิ่ง มีสมาธิเพื่อควบคุมการร่ายรำให้สัมพันธ์เป็นหนึ่งเดียว ชอบตั้งแต่เด็กๆเหมือนเวลา มีงานวัด เขาก็จะรับมโนราห์มารำแล้วก็ไปดูแต่ชอบไปดูมาเราก็เริ่มทำให้น้องเห็นว่า สำคัญอย่างไร ควรจะถ่ายทอดออกไปยังไงคะแล้วก็จะเป็นแกนนำช่วยสุขสันต์วันอังคาร การร่ายรำศิลปะมโนราห์เป็น ขอบใจมากแล้วก็มีความหมาย บรรพบุรุษ อยู่ที่ใต้หรือว่าไปเรียนต่อที่อื่น แต่ก็จะได้ใช้ความสามารถพิเศษในการสื่อสารว่า เรามีเลือด ไปถามว่าเป็นคนใต้ จะตอบได้อย่างภาคภูมิใจว่าฉันเป็นคนไทยจริงๆ อาบัติ ธรรมดา ก็ว่ากลอนมโนราห์นะ ท้องถิ่น วันนี้ เป็นศิลปะการแสดงที่คนทั่วไปสนใจและเรียนรู้ได้ไม่จำกัดเฉพาะ ภาคใต้ คณะศิลปกรรมศาสตร์มหาวิทยาลัยราชภัฏสวนสุนันทา จัดโครงการบริการวิชาการฝึกอบรมเชิงปฏิบัติการศิลปะการรำโนรา เพื่อเผยแพร่ศิลปะการแสดงพื้นบ้าน ให้เป็นที่รู้จัก เขาถึงได้ไม่ยากการเรียนรู้วัฒนธรรมที่แตกต่าง มันทำให้เราเข้าใจในความแตกต่าง เป็นท่ารำ เครื่องแต่งกายชุดหรือ 5 ซึ่งมันสามารถเป็นศิลปะอย่างหนึ่งที่เป็น จุดเชื่อมโยงให้ขนเข้ามาเรียนรู้ร่วมกันหรือทำกิจกรรมร่วม อยากเรียนรู้เกี่ยวกับ การรำมโนราห์แล้วก็ อนุรักษ์ บอกหลานๆอย่างนี้ค่ะว่า มโนราห์ วัฒนธรรมอย่างหนึ่งของภาคใต้เพราะว่า เราอาจจะเป็นเชื้อสายทางใต้เลยนะคะซึ่งเด็กๆอยู่กรุงเทพ ฉันไม่รู้ว่าฉันจะทำทางใต้ว่าเป็นอย่างไร กลางความเปลี่ยนแปลง จะเกินอยู่ในโลกพิธีกรรม สู่บทบาทเป็นมหรสพเพื่อความบันเทิงเปิดพื้นที่การแสดงให้กับผู้หญิง 90 โลกภายนอกมีผู้ชมมากขึ้น เฉพาะผู้สืบเชื้อสายโนราห์ แสดงท้องถิ่น ขึ้นบัญชีรายการมรดกภูมิปัญญาทางวัฒนธรรมของชาติในปี 2550 และได้รับการจารึก ล้างมือองค์การยูเนสโกประกาศให้โนราขึ้นทะเบียนเป็นตัว มรดกวัฒนธรรมที่จับ ไม่ได้ของมนุษยชาติ การแสดงพื้นบ้าน วิถีชีวิตสืบทอดมาหลายชั่วอายุคนเป็นมรดกของ ภูมิปัญญาแห่งแผ่นดิน มีความเคลื่อนไหวสำคัญเหตุการณ์จลาจลที่เกิดขึ้นที่เรือนจำกระบี่นะคะคุณผู้ชมหลัง เมื่อช่วงเย็นที่ผ่านมาเกิดการเผานะคะมีไฟลุกไม่ขึ้นในพื้นที่ สภาพเหตุการณ์ช่วงเวลานั้นค่ะ เป็นเหตุการณ์ที่เกิด ขึ้นที่เรือนจำกระบี่ในเวลา 17:30 น นะคะ ช่วงเย็นที่ผ่านมาเกิดไฟลุกไหม้ ข้างในเรือนจำแต่ว่าขณะนี้ผ่านมา เกือบ 3 ชั่วโมงเต็มเพลิงสงบแล้วค่ะ และจนถึงขณะนี้เจ้าหน้าที่สามารถควบคุมตัวแกนนำได้ 31 ฝนนะคะ สำหรับการก่อเหตุจลาจลในทุ่งเย็นเนี่ยค่ะสาเหตุ โหลดมาจาก แกนนำที่ตรวจโควิด พยายามจะหลบหนีทำให้เกิดความชุลมุนขึ้นครั้งหนึ่ง ระบบว่ามีเหตุเพลิงลุกไหม้ แต่ว่าลงนอนไม่ได้รับความเสียหายอะไรนะคะ แต่มีกันนำหรือผู้ต้องขังบางส่วน พยายามจะนำมีดที่ใช้ประกอบอาหารในโรงครัว มาเป็นอาวุธ วันนี้ผลตรวจ covid 19 ในกลุ่มแกนนำผลยังไม่ออกมายังอยู่ระหว่างการตรวจ นะคะ ส่วนผู้ต้องขังข้างใน 1700 คนทางเจ้าหน้าที่จะเคลื่อนย้ายออกไปภายในคืนนี้ ทั้งหมดค่ะ ย้ายไปอยู่ที่เรือนจำใกล้เคียงก่อนแล้วก็วางแผนกันว่าพรุ่งนี้จะเข้าไปตรวจสอบ เข้าไปเคลียร์พื้นที่ก่อนนะคะ จนถึงขณะนี้ก็ยังอยู่ระหว่างการควบคุมตัว จะนำแล้วก็คัดแยกตัวผู้ต้องขังรวมไปถึงการตรวจ covid-19 ด้วยค่ะสำหรับมูลเหตุ นะครับ กลุ่มผู้ต้องขังออกมาเรียกร้องตั้งแต่เมื่อคืนนี้นะครับโดยอ้างว่า มีความแออัดของผู้ต้องขังภายในเรือนจำ แล้วก็มีผู้ติดเชื้อ covid19 เป็นจำนวนมาก เย็นนี้เจ้าหน้าที่ยังไม่ยืนยันนะครับเพราะว่าการตรวจสอบเบื้องต้น ผู้ติดเชื้อส่วนใหญ่เป็นกลุ่มสีเขียว สำหรับ สีเหลืองก็มีการส่งตัวไปรักษาในโรงพยาบาลสนามแล้ว ที่สำคัญเจ้าหน้าที่ยืนยันนะครับบอกว่า ภายในเรือนจำ ไม่มีผู้ต้องขังที่เป็นกลุ่มผู้ป่วยที่มีอาการหนัก หรือว่ากลุ่มสีแดง นั้น อาจจะต้องมีการสอบสวนกันเพิ่มเติมครับ หลังจากที่คุมตัวแกนนำทั้ง 31 คนไปแล้ว ว่ามูลเหตุจูงใจจริงในการก่อเหตุคืออะไร สรุปแล้วจนถึงขณะนี้ การก่อเหตุจลาจลเกิดขึ้น 2 ครั้งนะครับ เมื่อคืนนี้ มีความวุ่นวายเกิดขึ้นเป็นครั้งแรกกรณีที่ออกมาเรียกร้อง พี่อยากจะให้เจ้าหน้าที่ลดความแออัดภายในเรือนจำ แล้วก็นำผู้ป่วย covid-19 ออกไปรักษาภายนอก เหตุการณ์เหมือนจะสงบครับวันนี้เหมือนจะควบคุมสถานการณ์ได้ในช่วงเย็น มีเจ้าหน้าที่เข้าไปคุมตัวแกนนำแล้วก็ตรวจ covid 19 ว่าช่วงที่มีการปวด covid-19 มีคนอาศัยจังหวะ ช่วงนี้ ในช่วงนั้นพยายามที่จะหลบหนีก็เลยทำให้เจ้าหน้าที่จะต้องเข้ากลุ่มตัว สถานการณ์ ดีใจนำบางส่วนครับจะนำของผู้ต้องขังนั้น โอกาสนี้ในการก่อจลาจลอีกครั้งหนึ่ง อาการ เอาลงนอนมีการใช้มีดในครัว มาเป็นอาวุธ ทำให้เกิดเหตุชุลมุนขึ้นเป็นรอบที่ 2 แต่ว่าตอนนี้ แนวโน้ม ไปในทางที่ดีครับเจ้าหน้าที่น่าจะคุมเหตุการณ์ทั้งหมดได้ เตรียมที่จะเคลื่อนผู้ต้องขังทั้งหมดออกจากเรือนจำแล้วก็เข้าเคลียร์พื้นที่ในวันพรุ่งนี้ค่ะ ไฟไหม้บ่อขยะขนาดใหญ่ในจังหวัดสมุทรปราการนะคะติดตามในทันข่าว ตรงข้าม สถานีตำรวจ พระสมุทรเจดีย์ สมุทรปราการเกิดอุดฟันดำ เจ้าหน้าที่ดับเพลิงเร่ง สถานการณ์ จะส่งผลต่อสิ่งแวดล้อมและมลพิษ คณะกรรมการสิ่งแวดล้อมแห่งชาติเห็นชอบแผนเฉพาะกิจเพื่อการแก้ไขปัญหามลพิษด้านฝุ่น ออกปี 2506 เน้น 3 ด้านพยากรณ์ขุดล่วงหน้า ทำแผนแก้ไฟป่าและชินเขาเข้มตรวจจับ รถควันดำและ จะไปป่า ความดำเนินคดีผู้นำใบประกอบวิชาชีพแพทย์คนอื่นมาแอบอ้างทำงาน เป็นศัลยแพทย์ พร้อมตั้งรางวัลผู้ชี้เบาะแส ประกาศล่าตัวมาดำเนินคดีที่ตำรวจเตรียมดำเนินคดี 4 ข้อหา Facebook หาให้ประกาศว่าท่านไม่ได้ทำ ศาล แกนนำราษฎรอานนท์ ไข่เพนกวินวันที่ 24 ธันวาคม ทนาย ส่งให้ศาลพิจารณา อยู่บ้าน กําไลอีเอ็มยืนยันทำตามเงื่อนไขได้ประกันตัว กลุ่มชาวบ้านและ ถ่ายเซฟนาบอน ประชุมร่วมกับตัวแทนรัก นำโดยนายมงคลชัยสมอุดรรองปลัดสำนักนายกรัฐมนตรี ฝ่ายที่เกี่ยวข้องรวมถึงบริษัทที่ทำประเมินผลกระทบด้านสิ่งแวดล้อม eia ใน เพื่อรัก ข้อเท็จจริงและหาทางออกร่วมกัน วันนี้คนในวงการเพลงเพื่อชีวิตร่วมกันไว้อาลัยการเจาะ ไปของแดงคาราวานหนึ่งในผู้ก่อตั้งวงคาราวานนะครับ วันนี้ เพลงของเขายังคงเป็นตำนานติดตามกับคุณวนิดาครับ สวัสดีค่ะวงการเพลงเพื่อชีวิตถุงสีแดงคาราวานอยู่ใน สมาชิกผู้ก่อตั้งวงคาราวานนะคะท่ามกลางความอาลัยของเพื่อนในแวดวงค่ะ คำลงคำลง มาฝาก ในฐานะมือกีตาร์ 8 หนังที่ขับร้องเพลงค่ำลง นิราศของวีระศักดิ์สุนทรศรีหรือแดงคาราวานสะกดผู้ชมค่ะ ที่ให้ความรู้สึกถึงวิถีชนบท เชียงรายก็คิดถึงบ้าน วีระศักดิ์เป็นนักดนตรีเพื่อชีวิตและเป็นหนึ่งในสมาชิกของวงคาราวานวงเพื่อน ระดับตำนานของบ้านเรานะคะโดยก่อนเป็นวงคาราวาน วีระศักดิ์เพื่อร่วมกิจกรรมการประท้วงกับสุรชัยจันทิมาธรหรือหาคาราวานมาตั้ง เหตุการณ์ 14 ตุลาคม ก่อนที่จะร่วมกันก่อตั้งวงดนตรีถอดเปลี่ยนได้สัญจร นี่ของงานเช่นเพลงคนกับควายข้าวและข้าวคอยฝน โดยวง Toys แต่ละชั้นตอนได้ออกตระเวนเล่นดนตรีในต่างจังหวัดค่ะและได้ร่วมเล่นกับ ต่างประเทศแบนของทองการพัฒนาและว่องมงคลอุทกบ่อยครั้งจนสนิทสนมกัน จากนั้นทั้ง 4 คนจึงได้ร่วมกันแสดงเป็นครั้งแรกภายใต้ชื่อวงคาราวานเมื่อกลาง 2510 ความสามารถด้านดนตรีค่ะแดงค่าวานยังมีความสามารถด้านงาน ช่วยนะคะ เคยเป็นนักเขียนในกลุ่มพระจันทร์เสี้ยวซึ่งเป็นการรวมตัวของกลุ่มนักศึกษามหาวิทยาลัย พี่สนใจงานด้านวรรณกรรม 2512 ตลอดชีวิตคนงานรวมเล่มหลายเล่มค่ะชื่อที่อยู่ที่อยู่ อยากคบเพื่อนเดือนตุลาคมรวมถึงยังบันทึกเหตุการณ์งานเขียนด้วย ความรำลึกย้อนหลัง สว่าน และคาราวานตำนานทัพหน้าวงดนตรีเพื่อชีวิตไทย สวัสดีค่ะน้าหงาคาราวานนะคะ แจ้งข่าวการเสียชีวิตของดาวอังคารผ่าน facebook ว่านักรบ ยังโดดเดี่ยวอยู่อย่างโดดเดี่ยวตายอย่างโดดเดี่ยว แบบเสื้อกีฬาสีฟันสีไหนถึงจะมีคนในวงการบันเทิงมาร่วมเฉลิมทำอะไร เป็นหนึ่งในต้นทางของพวกเรา ครอบครัว รักกันทุกคนนะคะ พี่แดงคือต้นทางเพื่อชีวิต นำทางไปกับพวกเรา ได้อยู่ได้หากินในทุกวันนี้ใครเป็นคนเขียนหนังสืองาม ตัวหนังสือสวยมาก ไปนอนไป เพลง สวยไม่สร่าง ที่เป็นคนเขียนหลักสูตรที่ต้องการพัฒนา แต่เป็นคนที่มีความงามทางศิลปะวรรณกรรม วันนี้มีการนำร่างแดงคาราวานไปที่โรงพยาบาลตำรวจนะคะถ้าหากไม่มีอะไร เปลี่ยนแปลงวันพรุ่งนี้จะมีพิธีทางศาสนาที่วัดคู้บอนค่ะ หากินอยากกิน ตอนที่รายงานและโรคศิลปะนะคะกลไกของราคางานศิลปะ ซึ่งในนั้นคืองานประมูลนะคะเราอาจจะมีให้เห็นไม่บ่อยค่ะแต่ว่าวันพรุ่งนี้จะมีงาน ศิลปะครั้งใหญ่ ผลงานกว่าร้อยชิ้นเดียวนะคะแล้วเป็นงานแรกของวงการศิลปะบ้านเราก็ว่าได้ รับเทรด nft จากคุณปณิธานที่มีค่ะ จักรพรรดิ ดัชนีชี้แปรงแบบที่คุณตา ใช้สีน้ำมัน มีความชื้นออกผนวชของพระพุทธเจ้าด้วยภาพบุรุษ หันหลังให้ทางโลกและถอดเสื้อปลดพันธนาการเพดานราคาประเมิน ต้องถึงสิ 5 ล้านบาท ไฮไลท์ของงานประมูลศิลปะเดอะแบงค์คอก Auction Center Vios ศิลปะแบบสินทรัพย์ดิจิทัลชิ้นแรก ศิลปินรุ่นใหม่มาแรงทางกองการและเสนอเข้าร่วมประมูลด้วย แม่ยังใหม่ในโลก nst มองเป็นการทดลอง เลือกภาพที่ผ่านตาผู้คนที่สุดรูปชายหญิงบนเกาะญี่ปุ่นที่ว่าจะความโหยหา การเดินทาง ยุค covid มาทำ Animation รอลุ้นมูลค่าจากงานประมูลแรกของไทย nst รู้สึกว่ามันก็เป็นเวลาที่เหมาะสม เหมือนกัน NFC เข้ามาใน การประมูลศิลปะ มีปรับจัดมานานอยู่แล้วเนี่ย สนุกดีที่ที่ที่จะลองทำ ลองช่องทางใหม่ๆในการขายงานศิลปะและข้อดีก็คือเรา เรารู้ว่าแฟนเราไปอยู่ที่ใครนะครับ ไอ้คนบ้า รวม ศิลปินระดับตำนานเช่นฝั่งนี้ของอาจารย์ถวัลย์ดัชนีและฝั่งนู้นพาของศิลปินรุ่นใหม่ ที่ทำงานแบบเป็น FT ทางผู้จัดงานประมูลก็เชื่อว่าน่าจะช่วยดึงดูดนัก ที่มีความสนใจหลากหลายนะคะพรุ่งนี้เรามีงานศิลปะการตั้งในโลก เพลงรักลูกเสมอเหมือนกันนะคะที่วงการการประมูลในต่างประเทศ เริ่มต้นงานศิลปะ ครั้งนี้มีมูลค่าร่วม 10 ล้านบาท ต้องคัดสรรงานที่ดึงดูด สะสมทำให้งานส่วนใหญ่จำกัดอยู่เพียงประเภทที่นิยมอย่าง และเป็นผลงานของศิลปินชื่อผักการเพิ่มรายการประมูลประเภท FC เข้ามาก็เป็นจุดเริ่มต้นของความหลากหลาย ในโลกนี้ ประมูลเจ้าแรกๆก็คือ zbing เพิ่งประมูลไปเมื่อไม่กี่เดือนที่ผ่านมานี่เอง เร็วมากๆ มีคนเข้ามาเก็บเนี่ยมักจะเป็นคนรุ่นใหม่ซึ่งเข้าใจก็ต้องเข้าใจโลก NFC มันก็จะมีเรื่อง ของราคาหรืออะไรก็ตามที่มันเห็นชัดเจน มันก็อาจจะเป็น จุดหนึ่งที่สำคัญเหมือนกันหลายๆครั้งเนี่ยราคางานมันอาจจะ กระโดดไปกระโดดมาทุกคนไม่รู้ราคากลาง บางคนอาจจะซื้อแสนนึงอีกคนนึงไม่รู้เรื่องโดนล้านนึง เหตุการณ์ที่มีการประมูลแล้วก็เห็นกันอย่างชัดเจนมันจะได้รู้ว่างานที่นี่ ระดับนี้จะต้องมีร้านนึง อาจารย์เฟื้อหริพิทักษ์คิดแรงเป็น FTR ภาพนักรบแนวบนแผ่นไม้ สิทธิสตรี ของอยู่ดีกินสาคูงานยุคแรก คนรูปหน้าตัวเองพร้อมผลงานศิลปินแห่งชาติ ในนั้นคืออาจารย์ประเทืองเอมเจริญที่เพิ่งสร้างแรงกระเพื่อมจากการประมูลได้ Excel สถาบันคริสตี้ อาการนี้ประมูลภาพ landscape ที่มีเพียงไม่กี่ชิ้นในชีวิต เปิดประมูล 18 ธันวาคมนี้ที่ River City Bangkok หวังสร้างมาตรฐานราคางานดีมี รายงาน อันนี้คือทั้งหมดของไทยบันเทิงนะคะช่วงนี้กลับไปที่คุณวันวิสาและคุณเจษฎาค่ะ ขอบคุณคุณวนิสาครับ จนครับตอบโจทย์คืนนี้ชวนท่านผู้ชมเช็คสเปค ว่าที่ผู้ว่ากทมแล้วก็วิเคราะห์กันต่อสำหรับสนามเลือกตั้งเมืองหลวงที่เปลี่ยนไป จดกับผมเจษฎาจี้สละและคุณสุทธิชัยหยุ่นกับข่าวค่ำมิติใหม่ในวันนี้ค่ะคุณเจษฎาดิฉันวันวิสา งาน ขอบพระคุณสำหรับการ สวัสดีค่ะ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ThaiPBS ข่าวค่ำมิติใหม่ 2021-12-17 (241066)</dc:title>
  <dc:creator/>
  <cp:keywords/>
  <dcterms:created xsi:type="dcterms:W3CDTF">2024-01-04T02:49:45Z</dcterms:created>
  <dcterms:modified xsi:type="dcterms:W3CDTF">2024-01-04T02: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ตุลาคม 2566 เวลา 13.30 น.</vt:lpwstr>
  </property>
  <property fmtid="{D5CDD505-2E9C-101B-9397-08002B2CF9AE}" pid="3" name="subtitle">
    <vt:lpwstr/>
  </property>
</Properties>
</file>